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FBEF6" w14:textId="156A7A93" w:rsidR="00B532A6" w:rsidRDefault="0027682D" w:rsidP="00306415">
      <w:pPr>
        <w:pStyle w:val="Title"/>
      </w:pPr>
      <w:sdt>
        <w:sdtPr>
          <w:alias w:val="Subject"/>
          <w:tag w:val=""/>
          <w:id w:val="313533397"/>
          <w:lock w:val="sdtContentLocked"/>
          <w:placeholder>
            <w:docPart w:val="E0C1A4563F3B4843B6CCF72BE60DA90A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r w:rsidR="001370BC">
            <w:t>Advanced Scripting</w:t>
          </w:r>
        </w:sdtContent>
      </w:sdt>
      <w:r w:rsidR="005A133D">
        <w:t xml:space="preserve"> </w:t>
      </w:r>
      <w:r w:rsidR="005A133D">
        <w:br/>
      </w:r>
      <w:sdt>
        <w:sdtPr>
          <w:alias w:val="Title"/>
          <w:tag w:val=""/>
          <w:id w:val="1406417971"/>
          <w:lock w:val="sdtContentLocked"/>
          <w:placeholder>
            <w:docPart w:val="CA52442E41DD4475ACFA097AF54F93E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BF38A9">
            <w:t>Remote Sessions</w:t>
          </w:r>
        </w:sdtContent>
      </w:sdt>
    </w:p>
    <w:p w14:paraId="31B7A88B" w14:textId="1EA7E729" w:rsidR="001A311D" w:rsidRPr="00DF5C81" w:rsidRDefault="00DF5C81" w:rsidP="00DF5C81">
      <w:pPr>
        <w:rPr>
          <w:rStyle w:val="SubtleEmphasis"/>
        </w:rPr>
      </w:pPr>
      <w:r w:rsidRPr="00DF5C81">
        <w:rPr>
          <w:rStyle w:val="SubtleEmphasis"/>
        </w:rPr>
        <w:t xml:space="preserve">Last Updated: </w:t>
      </w:r>
      <w:r w:rsidRPr="00DF5C81">
        <w:rPr>
          <w:rStyle w:val="SubtleEmphasis"/>
        </w:rPr>
        <w:fldChar w:fldCharType="begin"/>
      </w:r>
      <w:r w:rsidRPr="00DF5C81">
        <w:rPr>
          <w:rStyle w:val="SubtleEmphasis"/>
        </w:rPr>
        <w:instrText xml:space="preserve"> SAVEDATE  \@ "M/d/yyyy h:mm am/pm"  \* MERGEFORMAT </w:instrText>
      </w:r>
      <w:r w:rsidRPr="00DF5C81">
        <w:rPr>
          <w:rStyle w:val="SubtleEmphasis"/>
        </w:rPr>
        <w:fldChar w:fldCharType="separate"/>
      </w:r>
      <w:r w:rsidR="006E0AE7">
        <w:rPr>
          <w:rStyle w:val="SubtleEmphasis"/>
          <w:noProof/>
        </w:rPr>
        <w:t>6/29/2021 1:43 PM</w:t>
      </w:r>
      <w:r w:rsidRPr="00DF5C81">
        <w:rPr>
          <w:rStyle w:val="SubtleEmphasis"/>
        </w:rPr>
        <w:fldChar w:fldCharType="end"/>
      </w:r>
      <w:r w:rsidR="001A311D">
        <w:rPr>
          <w:rStyle w:val="SubtleEmphasis"/>
        </w:rPr>
        <w:t xml:space="preserve"> Version </w:t>
      </w:r>
      <w:r w:rsidR="00982657">
        <w:rPr>
          <w:rStyle w:val="SubtleEmphasis"/>
        </w:rPr>
        <w:fldChar w:fldCharType="begin"/>
      </w:r>
      <w:r w:rsidR="00982657">
        <w:rPr>
          <w:rStyle w:val="SubtleEmphasis"/>
        </w:rPr>
        <w:instrText xml:space="preserve"> DOCPROPERTY  Version  \* MERGEFORMAT </w:instrText>
      </w:r>
      <w:r w:rsidR="00982657">
        <w:rPr>
          <w:rStyle w:val="SubtleEmphasis"/>
        </w:rPr>
        <w:fldChar w:fldCharType="separate"/>
      </w:r>
      <w:r w:rsidR="00CC1E46">
        <w:rPr>
          <w:rStyle w:val="SubtleEmphasis"/>
        </w:rPr>
        <w:t>1</w:t>
      </w:r>
      <w:r w:rsidR="00982657">
        <w:rPr>
          <w:rStyle w:val="SubtleEmphasis"/>
        </w:rPr>
        <w:fldChar w:fldCharType="end"/>
      </w:r>
      <w:r w:rsidR="007768E7">
        <w:rPr>
          <w:rStyle w:val="SubtleEmphasis"/>
        </w:rPr>
        <w:br/>
        <w:t xml:space="preserve">Document Prepared for: </w:t>
      </w:r>
      <w:r w:rsidR="007768E7">
        <w:rPr>
          <w:rStyle w:val="SubtleEmphasis"/>
        </w:rPr>
        <w:fldChar w:fldCharType="begin"/>
      </w:r>
      <w:r w:rsidR="007768E7">
        <w:rPr>
          <w:rStyle w:val="SubtleEmphasis"/>
        </w:rPr>
        <w:instrText xml:space="preserve"> DOCPROPERTY  PreparedFor  \* MERGEFORMAT </w:instrText>
      </w:r>
      <w:r w:rsidR="007768E7">
        <w:rPr>
          <w:rStyle w:val="SubtleEmphasis"/>
        </w:rPr>
        <w:fldChar w:fldCharType="separate"/>
      </w:r>
      <w:r w:rsidR="00CC1E46">
        <w:rPr>
          <w:rStyle w:val="SubtleEmphasis"/>
        </w:rPr>
        <w:t>CIT361 Student</w:t>
      </w:r>
      <w:r w:rsidR="007768E7">
        <w:rPr>
          <w:rStyle w:val="SubtleEmphasis"/>
        </w:rPr>
        <w:fldChar w:fldCharType="end"/>
      </w:r>
    </w:p>
    <w:p w14:paraId="6E34C7CF" w14:textId="525A63C3" w:rsidR="007B7D7D" w:rsidRPr="007B7D7D" w:rsidRDefault="00C2523E" w:rsidP="007B7D7D">
      <w:pPr>
        <w:pStyle w:val="Heading1"/>
        <w:rPr>
          <w:color w:val="FF0000"/>
        </w:rPr>
      </w:pPr>
      <w:r>
        <w:t xml:space="preserve">Name </w:t>
      </w:r>
      <w:sdt>
        <w:sdtPr>
          <w:rPr>
            <w:rStyle w:val="AnswerChar"/>
          </w:rPr>
          <w:tag w:val="name"/>
          <w:id w:val="196824644"/>
          <w:lock w:val="sdtLocked"/>
          <w:placeholder>
            <w:docPart w:val="A2623870977748608749E667135458C5"/>
          </w:placeholder>
          <w15:color w:val="800000"/>
          <w15:appearance w15:val="tags"/>
        </w:sdtPr>
        <w:sdtEndPr>
          <w:rPr>
            <w:rStyle w:val="DefaultParagraphFont"/>
            <w:color w:val="2E74B5" w:themeColor="accent1" w:themeShade="BF"/>
          </w:rPr>
        </w:sdtEndPr>
        <w:sdtContent>
          <w:r w:rsidR="006E0AE7">
            <w:rPr>
              <w:rStyle w:val="AnswerChar"/>
            </w:rPr>
            <w:t>Zach Lucas</w:t>
          </w:r>
        </w:sdtContent>
      </w:sdt>
      <w:r>
        <w:t xml:space="preserve"> ID </w:t>
      </w:r>
      <w:sdt>
        <w:sdtPr>
          <w:rPr>
            <w:rStyle w:val="AnswerChar"/>
          </w:rPr>
          <w:tag w:val="id"/>
          <w:id w:val="139012113"/>
          <w:lock w:val="sdtLocked"/>
          <w:placeholder>
            <w:docPart w:val="71D218A2C3664CE0B4FDF2E1769E5468"/>
          </w:placeholder>
          <w15:color w:val="800000"/>
          <w15:appearance w15:val="tags"/>
          <w:text/>
        </w:sdtPr>
        <w:sdtEndPr>
          <w:rPr>
            <w:rStyle w:val="DefaultParagraphFont"/>
            <w:color w:val="2E74B5" w:themeColor="accent1" w:themeShade="BF"/>
          </w:rPr>
        </w:sdtEndPr>
        <w:sdtContent>
          <w:r w:rsidR="006E0AE7">
            <w:rPr>
              <w:rStyle w:val="AnswerChar"/>
            </w:rPr>
            <w:t>895649438</w:t>
          </w:r>
        </w:sdtContent>
      </w:sdt>
    </w:p>
    <w:p w14:paraId="3A7FBEF7" w14:textId="77777777" w:rsidR="00B34AD3" w:rsidRDefault="00B34AD3" w:rsidP="008326EE">
      <w:pPr>
        <w:pStyle w:val="Heading1"/>
      </w:pPr>
      <w:r>
        <w:t>Instructions</w:t>
      </w:r>
    </w:p>
    <w:p w14:paraId="3A7FBEF8" w14:textId="0365DC69" w:rsidR="00B34AD3" w:rsidRPr="00B34AD3" w:rsidRDefault="00F424BA" w:rsidP="00B34AD3">
      <w:r>
        <w:t xml:space="preserve">Save a copy of this document. </w:t>
      </w:r>
      <w:r w:rsidR="00B34AD3">
        <w:t xml:space="preserve">Answer all questions directly in this document.  You will </w:t>
      </w:r>
      <w:r w:rsidR="001A311D">
        <w:t xml:space="preserve">save and </w:t>
      </w:r>
      <w:r w:rsidR="00B34AD3">
        <w:t>upload this completed docu</w:t>
      </w:r>
      <w:r w:rsidR="001A311D">
        <w:t>ment as your homework submission</w:t>
      </w:r>
      <w:r w:rsidR="00B34AD3">
        <w:t>.</w:t>
      </w:r>
    </w:p>
    <w:p w14:paraId="3A7FBEF9" w14:textId="70D0FBE4" w:rsidR="00306415" w:rsidRDefault="00306415" w:rsidP="008326EE">
      <w:pPr>
        <w:pStyle w:val="Heading1"/>
      </w:pPr>
      <w:r>
        <w:t>Overview</w:t>
      </w:r>
    </w:p>
    <w:p w14:paraId="1C5C4F65" w14:textId="4E21EBCB" w:rsidR="00EC2740" w:rsidRPr="00EC2740" w:rsidRDefault="009D240E" w:rsidP="00EC2740">
      <w:r>
        <w:t xml:space="preserve">When you use Invoke-Command with a ComputerName </w:t>
      </w:r>
      <w:r w:rsidR="00D45359">
        <w:t>the command first creates a PowerShell instance on the remote machine then passes the script block to the remote machine for processing.  The results are passed back</w:t>
      </w:r>
      <w:r w:rsidR="00FF0DC9">
        <w:t xml:space="preserve"> to the calling machine.  When the script is done the PowerShell instance on the remote machine is terminated.  </w:t>
      </w:r>
      <w:r w:rsidR="006B7DD3">
        <w:t xml:space="preserve">If you use Invoke-Command frequently or say maybe in a loop, many instances of PowerShell are created and destroyed, this causes a lot of </w:t>
      </w:r>
      <w:r w:rsidR="009D3684">
        <w:t>overhead</w:t>
      </w:r>
      <w:r w:rsidR="006B7DD3">
        <w:t>.</w:t>
      </w:r>
      <w:r w:rsidR="009D3684">
        <w:t xml:space="preserve">  You can avoid this behavior by creating a PowerShell session.  </w:t>
      </w:r>
      <w:r w:rsidR="00E831A2">
        <w:t xml:space="preserve">When the session is first started an instance of PowerShell is started on the remote machine.  That instance gets reused </w:t>
      </w:r>
      <w:proofErr w:type="gramStart"/>
      <w:r w:rsidR="00E831A2">
        <w:t>as long as</w:t>
      </w:r>
      <w:proofErr w:type="gramEnd"/>
      <w:r w:rsidR="00E831A2">
        <w:t xml:space="preserve"> the session exists.  Sessions exist until the user close</w:t>
      </w:r>
      <w:r w:rsidR="00B80537">
        <w:t>s</w:t>
      </w:r>
      <w:r w:rsidR="00E831A2">
        <w:t xml:space="preserve"> them, or the calling shell is terminated</w:t>
      </w:r>
      <w:r w:rsidR="00B80537">
        <w:t xml:space="preserve"> (disconnected sessions are a special case)</w:t>
      </w:r>
      <w:r w:rsidR="00E831A2">
        <w:t>.</w:t>
      </w:r>
    </w:p>
    <w:p w14:paraId="3E34E322" w14:textId="77777777" w:rsidR="005843E4" w:rsidRDefault="005843E4" w:rsidP="005843E4">
      <w:pPr>
        <w:pStyle w:val="Heading1"/>
      </w:pPr>
      <w:r>
        <w:t>Requirements</w:t>
      </w:r>
    </w:p>
    <w:p w14:paraId="0DFA5D48" w14:textId="4445E568" w:rsidR="005843E4" w:rsidRDefault="005A666C" w:rsidP="005843E4">
      <w:pPr>
        <w:pStyle w:val="ListParagraph"/>
        <w:numPr>
          <w:ilvl w:val="0"/>
          <w:numId w:val="7"/>
        </w:numPr>
      </w:pPr>
      <w:r>
        <w:t>SSH Client</w:t>
      </w:r>
    </w:p>
    <w:p w14:paraId="58D94309" w14:textId="77777777" w:rsidR="005843E4" w:rsidRPr="004465DE" w:rsidRDefault="005843E4" w:rsidP="005843E4">
      <w:pPr>
        <w:pStyle w:val="ListParagraph"/>
        <w:numPr>
          <w:ilvl w:val="0"/>
          <w:numId w:val="7"/>
        </w:numPr>
      </w:pPr>
      <w:r>
        <w:t>Internet access.</w:t>
      </w:r>
    </w:p>
    <w:p w14:paraId="21ED8CBC" w14:textId="77777777" w:rsidR="005843E4" w:rsidRDefault="005843E4" w:rsidP="005843E4">
      <w:pPr>
        <w:pStyle w:val="Heading1"/>
      </w:pPr>
      <w:r>
        <w:t>Setup</w:t>
      </w:r>
    </w:p>
    <w:p w14:paraId="22AC096E" w14:textId="383AB0B4" w:rsidR="00EC2740" w:rsidRPr="00EC2740" w:rsidRDefault="005A666C" w:rsidP="005843E4">
      <w:r>
        <w:t>SSH to the lab:</w:t>
      </w:r>
      <w:r>
        <w:br/>
        <w:t xml:space="preserve">Computer: </w:t>
      </w:r>
      <w:r w:rsidRPr="00FD5F93">
        <w:rPr>
          <w:b/>
          <w:bCs/>
        </w:rPr>
        <w:t>cit361-lab.citwdd.</w:t>
      </w:r>
      <w:r w:rsidR="008479B7">
        <w:rPr>
          <w:b/>
          <w:bCs/>
        </w:rPr>
        <w:t>net</w:t>
      </w:r>
      <w:r>
        <w:rPr>
          <w:b/>
          <w:bCs/>
        </w:rPr>
        <w:br/>
      </w:r>
      <w:r>
        <w:t xml:space="preserve">Port: </w:t>
      </w:r>
      <w:r>
        <w:rPr>
          <w:b/>
          <w:bCs/>
        </w:rPr>
        <w:t>443</w:t>
      </w:r>
      <w:r>
        <w:br/>
        <w:t xml:space="preserve">User:  Your mailbox portion of your BYU-I email address.  If your BYU-I email is </w:t>
      </w:r>
      <w:hyperlink r:id="rId8" w:history="1">
        <w:r w:rsidRPr="00A77E88">
          <w:rPr>
            <w:rStyle w:val="Hyperlink"/>
          </w:rPr>
          <w:t>lin87690@byui.edu</w:t>
        </w:r>
      </w:hyperlink>
      <w:r>
        <w:t xml:space="preserve"> you would use </w:t>
      </w:r>
      <w:r w:rsidRPr="00FD5F93">
        <w:rPr>
          <w:b/>
          <w:bCs/>
        </w:rPr>
        <w:t>lin87690</w:t>
      </w:r>
      <w:r>
        <w:t xml:space="preserve"> for your username</w:t>
      </w:r>
      <w:r>
        <w:br/>
        <w:t>Password:  Your I-Number (If you changed your password earlier in the semester you will need to use that one)</w:t>
      </w:r>
    </w:p>
    <w:p w14:paraId="2E4942CC" w14:textId="31DFB728" w:rsidR="00133C39" w:rsidRDefault="00133C39" w:rsidP="00133C39">
      <w:pPr>
        <w:pStyle w:val="Heading1"/>
      </w:pPr>
      <w:r>
        <w:t>Task 1—</w:t>
      </w:r>
      <w:r w:rsidR="004F0C4C">
        <w:t>Interactive PowerShell Session</w:t>
      </w:r>
    </w:p>
    <w:p w14:paraId="6E824CD9" w14:textId="3ECF8248" w:rsidR="004F0C4C" w:rsidRPr="004F0C4C" w:rsidRDefault="004F0C4C" w:rsidP="004F0C4C">
      <w:r>
        <w:t xml:space="preserve">If you want to work interactively against a remote machine </w:t>
      </w:r>
      <w:r w:rsidR="00DA3C57">
        <w:t>use an Interactive Session.</w:t>
      </w:r>
    </w:p>
    <w:p w14:paraId="4B94626D" w14:textId="77777777" w:rsidR="00133C39" w:rsidRDefault="00133C39" w:rsidP="00133C39"/>
    <w:p w14:paraId="1690D308" w14:textId="77777777" w:rsidR="00133C39" w:rsidRDefault="00133C39" w:rsidP="00133C39">
      <w:pPr>
        <w:pStyle w:val="Heading2"/>
      </w:pPr>
      <w:r>
        <w:lastRenderedPageBreak/>
        <w:t>Steps</w:t>
      </w:r>
    </w:p>
    <w:p w14:paraId="44D6535B" w14:textId="18A179A3" w:rsidR="00A6042F" w:rsidRDefault="00413DA9" w:rsidP="00A6042F">
      <w:pPr>
        <w:pStyle w:val="ListParagraph"/>
        <w:numPr>
          <w:ilvl w:val="0"/>
          <w:numId w:val="8"/>
        </w:numPr>
      </w:pPr>
      <w:r>
        <w:t xml:space="preserve">Connect to the lab computer and </w:t>
      </w:r>
      <w:r w:rsidR="00DA3C57">
        <w:t>Open PowerShell</w:t>
      </w:r>
      <w:r w:rsidR="00A6042F">
        <w:t>.  Connect to DC.</w:t>
      </w:r>
      <w:r w:rsidR="00A6042F">
        <w:br/>
      </w:r>
      <w:r w:rsidR="00A6042F" w:rsidRPr="007F210C">
        <w:rPr>
          <w:rStyle w:val="CommandChar"/>
        </w:rPr>
        <w:t>Enter-PSSession DC</w:t>
      </w:r>
    </w:p>
    <w:p w14:paraId="60ACA983" w14:textId="77777777" w:rsidR="007F210C" w:rsidRDefault="006E0B71" w:rsidP="00A6042F">
      <w:pPr>
        <w:pStyle w:val="ListParagraph"/>
        <w:numPr>
          <w:ilvl w:val="0"/>
          <w:numId w:val="8"/>
        </w:numPr>
      </w:pPr>
      <w:r>
        <w:t>You should see a prompt that starts with a [dc] this indicates you are on a remote session.</w:t>
      </w:r>
      <w:r w:rsidR="00CC7980">
        <w:t xml:space="preserve"> Ensure you are actually running on DC, enter the command</w:t>
      </w:r>
      <w:r w:rsidR="007F210C">
        <w:br/>
      </w:r>
      <w:r w:rsidR="007F210C" w:rsidRPr="007F210C">
        <w:rPr>
          <w:rStyle w:val="CommandChar"/>
        </w:rPr>
        <w:t>$</w:t>
      </w:r>
      <w:proofErr w:type="gramStart"/>
      <w:r w:rsidR="007F210C" w:rsidRPr="007F210C">
        <w:rPr>
          <w:rStyle w:val="CommandChar"/>
        </w:rPr>
        <w:t>env:ComputerName</w:t>
      </w:r>
      <w:proofErr w:type="gramEnd"/>
    </w:p>
    <w:p w14:paraId="7DEDD695" w14:textId="77777777" w:rsidR="007F210C" w:rsidRDefault="007F210C" w:rsidP="007F210C">
      <w:pPr>
        <w:pStyle w:val="ListParagraph"/>
        <w:numPr>
          <w:ilvl w:val="1"/>
          <w:numId w:val="8"/>
        </w:numPr>
      </w:pPr>
      <w:r>
        <w:t>You should see DC</w:t>
      </w:r>
    </w:p>
    <w:p w14:paraId="7E55D972" w14:textId="77777777" w:rsidR="00C34E6A" w:rsidRDefault="007F210C" w:rsidP="007F210C">
      <w:pPr>
        <w:pStyle w:val="ListParagraph"/>
        <w:numPr>
          <w:ilvl w:val="0"/>
          <w:numId w:val="8"/>
        </w:numPr>
      </w:pPr>
      <w:r>
        <w:t>Anything you do in this session will be executed on DC</w:t>
      </w:r>
      <w:r w:rsidR="00886844">
        <w:t>.  Get a directory of the root</w:t>
      </w:r>
      <w:r w:rsidR="00886844">
        <w:br/>
      </w:r>
      <w:r w:rsidR="00886844" w:rsidRPr="00C34E6A">
        <w:rPr>
          <w:rStyle w:val="CommandChar"/>
        </w:rPr>
        <w:t xml:space="preserve">dir </w:t>
      </w:r>
      <w:r w:rsidR="00C34E6A" w:rsidRPr="00C34E6A">
        <w:rPr>
          <w:rStyle w:val="CommandChar"/>
        </w:rPr>
        <w:t>\</w:t>
      </w:r>
    </w:p>
    <w:p w14:paraId="05C41625" w14:textId="6812E888" w:rsidR="006E0B71" w:rsidRDefault="00C34E6A" w:rsidP="00C34E6A">
      <w:pPr>
        <w:pStyle w:val="ListParagraph"/>
        <w:numPr>
          <w:ilvl w:val="1"/>
          <w:numId w:val="8"/>
        </w:numPr>
      </w:pPr>
      <w:r>
        <w:t xml:space="preserve">What directories are listed? </w:t>
      </w:r>
      <w:sdt>
        <w:sdtPr>
          <w:rPr>
            <w:rStyle w:val="AnswerChar"/>
          </w:rPr>
          <w:id w:val="571469639"/>
          <w:placeholder>
            <w:docPart w:val="DefaultPlaceholder_-1854013440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proofErr w:type="spellStart"/>
          <w:r w:rsidR="0092087A">
            <w:rPr>
              <w:rStyle w:val="AnswerChar"/>
            </w:rPr>
            <w:t>PerfLogs</w:t>
          </w:r>
          <w:proofErr w:type="spellEnd"/>
          <w:r w:rsidR="0092087A">
            <w:rPr>
              <w:rStyle w:val="AnswerChar"/>
            </w:rPr>
            <w:t>, Program Files, Program Files (x86), Shares, Users, Windows</w:t>
          </w:r>
        </w:sdtContent>
      </w:sdt>
    </w:p>
    <w:p w14:paraId="676B70CA" w14:textId="2C6C6452" w:rsidR="00141F76" w:rsidRPr="00533FE3" w:rsidRDefault="00141F76" w:rsidP="00FE68B0">
      <w:pPr>
        <w:pStyle w:val="ListParagraph"/>
        <w:numPr>
          <w:ilvl w:val="0"/>
          <w:numId w:val="8"/>
        </w:numPr>
      </w:pPr>
      <w:r>
        <w:t>To exit the session just type exit</w:t>
      </w:r>
      <w:r>
        <w:br/>
      </w:r>
      <w:r w:rsidRPr="00141F76">
        <w:rPr>
          <w:rStyle w:val="CommandChar"/>
        </w:rPr>
        <w:t>exit</w:t>
      </w:r>
    </w:p>
    <w:p w14:paraId="0FFF57D2" w14:textId="6E88ACC1" w:rsidR="00133C39" w:rsidRDefault="00133C39" w:rsidP="00133C39">
      <w:pPr>
        <w:pStyle w:val="Heading1"/>
      </w:pPr>
      <w:r>
        <w:t>Task 2—</w:t>
      </w:r>
      <w:r w:rsidR="007877FA">
        <w:t>Persistent (kind of) Sessions</w:t>
      </w:r>
    </w:p>
    <w:p w14:paraId="51D8C4BE" w14:textId="610A82C5" w:rsidR="00133C39" w:rsidRDefault="00586F9B" w:rsidP="00133C39">
      <w:r>
        <w:t>You can create a session that can be reused as well.</w:t>
      </w:r>
    </w:p>
    <w:p w14:paraId="0400825F" w14:textId="77777777" w:rsidR="00133C39" w:rsidRDefault="00133C39" w:rsidP="00133C39">
      <w:pPr>
        <w:pStyle w:val="Heading2"/>
      </w:pPr>
      <w:r>
        <w:t>Steps</w:t>
      </w:r>
    </w:p>
    <w:p w14:paraId="229625B8" w14:textId="4F04A403" w:rsidR="00133C39" w:rsidRDefault="00BE52BF" w:rsidP="00BE52BF">
      <w:pPr>
        <w:pStyle w:val="ListParagraph"/>
        <w:numPr>
          <w:ilvl w:val="0"/>
          <w:numId w:val="9"/>
        </w:numPr>
      </w:pPr>
      <w:r>
        <w:t>Create a remote session</w:t>
      </w:r>
      <w:r w:rsidR="00E86685">
        <w:t xml:space="preserve"> to DC</w:t>
      </w:r>
      <w:r>
        <w:br/>
      </w:r>
      <w:r w:rsidR="00E86685" w:rsidRPr="00AA30BC">
        <w:rPr>
          <w:rStyle w:val="CommandChar"/>
        </w:rPr>
        <w:t>$dc=New-PSSession -ComputerName dc</w:t>
      </w:r>
    </w:p>
    <w:p w14:paraId="429706DC" w14:textId="771640C3" w:rsidR="003E7F60" w:rsidRDefault="003E7F60" w:rsidP="003E7F60">
      <w:pPr>
        <w:pStyle w:val="ListParagraph"/>
        <w:numPr>
          <w:ilvl w:val="0"/>
          <w:numId w:val="9"/>
        </w:numPr>
      </w:pPr>
      <w:r>
        <w:t>View the sessions</w:t>
      </w:r>
      <w:r>
        <w:br/>
      </w:r>
      <w:r w:rsidRPr="00AA30BC">
        <w:rPr>
          <w:rStyle w:val="CommandChar"/>
        </w:rPr>
        <w:t>Get-PSSession</w:t>
      </w:r>
    </w:p>
    <w:p w14:paraId="2BBF81F6" w14:textId="36E5EB4A" w:rsidR="003E7F60" w:rsidRDefault="003E7F60" w:rsidP="003E7F60">
      <w:pPr>
        <w:pStyle w:val="ListParagraph"/>
        <w:numPr>
          <w:ilvl w:val="1"/>
          <w:numId w:val="9"/>
        </w:numPr>
      </w:pPr>
      <w:r>
        <w:t>How many sessions are shown?</w:t>
      </w:r>
      <w:r w:rsidR="00207BFF" w:rsidRPr="00207BFF">
        <w:rPr>
          <w:rStyle w:val="AnswerChar"/>
        </w:rPr>
        <w:t xml:space="preserve"> </w:t>
      </w:r>
      <w:sdt>
        <w:sdtPr>
          <w:rPr>
            <w:rStyle w:val="AnswerChar"/>
          </w:rPr>
          <w:id w:val="635454446"/>
          <w:placeholder>
            <w:docPart w:val="D24B540571EB4627905174FC31DBC724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92087A">
            <w:rPr>
              <w:rStyle w:val="AnswerChar"/>
            </w:rPr>
            <w:t>1</w:t>
          </w:r>
        </w:sdtContent>
      </w:sdt>
    </w:p>
    <w:p w14:paraId="40DDEE84" w14:textId="15F01679" w:rsidR="003E7F60" w:rsidRDefault="003E7F60" w:rsidP="003E7F60">
      <w:pPr>
        <w:pStyle w:val="ListParagraph"/>
        <w:numPr>
          <w:ilvl w:val="1"/>
          <w:numId w:val="9"/>
        </w:numPr>
      </w:pPr>
      <w:r>
        <w:t>What is the name of the session you just created?</w:t>
      </w:r>
      <w:r w:rsidR="00207BFF" w:rsidRPr="00207BFF">
        <w:rPr>
          <w:rStyle w:val="AnswerChar"/>
        </w:rPr>
        <w:t xml:space="preserve"> </w:t>
      </w:r>
      <w:sdt>
        <w:sdtPr>
          <w:rPr>
            <w:rStyle w:val="AnswerChar"/>
          </w:rPr>
          <w:id w:val="1313909591"/>
          <w:placeholder>
            <w:docPart w:val="239B8954529D424890C83F60C80E4C17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92087A">
            <w:rPr>
              <w:rStyle w:val="AnswerChar"/>
            </w:rPr>
            <w:t>dc</w:t>
          </w:r>
        </w:sdtContent>
      </w:sdt>
    </w:p>
    <w:p w14:paraId="610E9B81" w14:textId="5AF1631F" w:rsidR="003E7F60" w:rsidRPr="00AA30BC" w:rsidRDefault="003E7F60" w:rsidP="003E7F60">
      <w:pPr>
        <w:pStyle w:val="ListParagraph"/>
        <w:numPr>
          <w:ilvl w:val="0"/>
          <w:numId w:val="9"/>
        </w:numPr>
        <w:rPr>
          <w:rStyle w:val="CommandChar"/>
        </w:rPr>
      </w:pPr>
      <w:r>
        <w:t>Start another session</w:t>
      </w:r>
      <w:r w:rsidR="00416C29">
        <w:br/>
      </w:r>
      <w:r w:rsidR="00416C29" w:rsidRPr="00AA30BC">
        <w:rPr>
          <w:rStyle w:val="CommandChar"/>
        </w:rPr>
        <w:t>$sg=New-PSSession -ComputerName Slaygore</w:t>
      </w:r>
    </w:p>
    <w:p w14:paraId="49E0516F" w14:textId="77777777" w:rsidR="00401633" w:rsidRDefault="00401633" w:rsidP="00401633">
      <w:pPr>
        <w:pStyle w:val="ListParagraph"/>
        <w:numPr>
          <w:ilvl w:val="0"/>
          <w:numId w:val="9"/>
        </w:numPr>
      </w:pPr>
      <w:r>
        <w:t>View the sessions</w:t>
      </w:r>
      <w:r>
        <w:br/>
      </w:r>
      <w:r w:rsidRPr="00AA30BC">
        <w:rPr>
          <w:rStyle w:val="CommandChar"/>
        </w:rPr>
        <w:t>Get-PSSession</w:t>
      </w:r>
    </w:p>
    <w:p w14:paraId="3DA0F899" w14:textId="43C876DD" w:rsidR="00401633" w:rsidRDefault="00401633" w:rsidP="00401633">
      <w:pPr>
        <w:pStyle w:val="ListParagraph"/>
        <w:numPr>
          <w:ilvl w:val="1"/>
          <w:numId w:val="9"/>
        </w:numPr>
      </w:pPr>
      <w:r>
        <w:t>How many sessions are shown?</w:t>
      </w:r>
      <w:r w:rsidR="00207BFF" w:rsidRPr="00207BFF">
        <w:rPr>
          <w:rStyle w:val="AnswerChar"/>
        </w:rPr>
        <w:t xml:space="preserve"> </w:t>
      </w:r>
      <w:sdt>
        <w:sdtPr>
          <w:rPr>
            <w:rStyle w:val="AnswerChar"/>
          </w:rPr>
          <w:id w:val="-1366902955"/>
          <w:placeholder>
            <w:docPart w:val="3FBC84FF80FD4BE3847BA4CA981F83E9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92087A">
            <w:rPr>
              <w:rStyle w:val="AnswerChar"/>
            </w:rPr>
            <w:t>2</w:t>
          </w:r>
        </w:sdtContent>
      </w:sdt>
    </w:p>
    <w:p w14:paraId="636DE749" w14:textId="0811F375" w:rsidR="00401633" w:rsidRDefault="00401633" w:rsidP="00401633">
      <w:pPr>
        <w:pStyle w:val="ListParagraph"/>
        <w:numPr>
          <w:ilvl w:val="1"/>
          <w:numId w:val="9"/>
        </w:numPr>
      </w:pPr>
      <w:r>
        <w:t>What is the name of the session you just created?</w:t>
      </w:r>
      <w:r w:rsidR="00207BFF" w:rsidRPr="00207BFF">
        <w:rPr>
          <w:rStyle w:val="AnswerChar"/>
        </w:rPr>
        <w:t xml:space="preserve"> </w:t>
      </w:r>
      <w:sdt>
        <w:sdtPr>
          <w:rPr>
            <w:rStyle w:val="AnswerChar"/>
          </w:rPr>
          <w:id w:val="934012910"/>
          <w:placeholder>
            <w:docPart w:val="D23E13D933184CB1BD75B8D1C39146D9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proofErr w:type="spellStart"/>
          <w:r w:rsidR="0092087A">
            <w:rPr>
              <w:rStyle w:val="AnswerChar"/>
            </w:rPr>
            <w:t>Slaygore</w:t>
          </w:r>
          <w:proofErr w:type="spellEnd"/>
        </w:sdtContent>
      </w:sdt>
    </w:p>
    <w:p w14:paraId="79748349" w14:textId="2959F9CD" w:rsidR="00401633" w:rsidRDefault="00DE1D89" w:rsidP="003E7F60">
      <w:pPr>
        <w:pStyle w:val="ListParagraph"/>
        <w:numPr>
          <w:ilvl w:val="0"/>
          <w:numId w:val="9"/>
        </w:numPr>
      </w:pPr>
      <w:r>
        <w:t>Send a command to a session</w:t>
      </w:r>
      <w:r>
        <w:br/>
      </w:r>
      <w:r w:rsidR="00D24018" w:rsidRPr="00AA30BC">
        <w:rPr>
          <w:rStyle w:val="CommandChar"/>
        </w:rPr>
        <w:t>invoke-command -Session $dc -ScriptBlock {get-date}</w:t>
      </w:r>
    </w:p>
    <w:p w14:paraId="7BD105A9" w14:textId="4277FAA7" w:rsidR="00D24018" w:rsidRPr="00F92D8B" w:rsidRDefault="00D24018" w:rsidP="003E7F60">
      <w:pPr>
        <w:pStyle w:val="ListParagraph"/>
        <w:numPr>
          <w:ilvl w:val="0"/>
          <w:numId w:val="9"/>
        </w:numPr>
        <w:rPr>
          <w:rStyle w:val="CommandChar"/>
          <w:rFonts w:asciiTheme="minorHAnsi" w:hAnsiTheme="minorHAnsi" w:cstheme="minorBidi"/>
          <w:b w:val="0"/>
        </w:rPr>
      </w:pPr>
      <w:r>
        <w:t>Send a command to multiple sessions</w:t>
      </w:r>
      <w:r w:rsidR="00F92D8B">
        <w:t xml:space="preserve"> (all one line)</w:t>
      </w:r>
      <w:r>
        <w:br/>
      </w:r>
      <w:r w:rsidR="00542512" w:rsidRPr="00F92D8B">
        <w:rPr>
          <w:rStyle w:val="CommandChar"/>
        </w:rPr>
        <w:t>invoke-command -Session $</w:t>
      </w:r>
      <w:proofErr w:type="gramStart"/>
      <w:r w:rsidR="00542512" w:rsidRPr="00F92D8B">
        <w:rPr>
          <w:rStyle w:val="CommandChar"/>
        </w:rPr>
        <w:t>dc,$</w:t>
      </w:r>
      <w:proofErr w:type="gramEnd"/>
      <w:r w:rsidR="00542512" w:rsidRPr="00F92D8B">
        <w:rPr>
          <w:rStyle w:val="CommandChar"/>
        </w:rPr>
        <w:t>s</w:t>
      </w:r>
      <w:r w:rsidR="00F92D8B" w:rsidRPr="00F92D8B">
        <w:rPr>
          <w:rStyle w:val="CommandChar"/>
        </w:rPr>
        <w:t>g</w:t>
      </w:r>
      <w:r w:rsidR="00542512" w:rsidRPr="00F92D8B">
        <w:rPr>
          <w:rStyle w:val="CommandChar"/>
        </w:rPr>
        <w:t xml:space="preserve"> -ScriptBlock {"Then time on $($env:computername) is $(get-date)"}</w:t>
      </w:r>
    </w:p>
    <w:p w14:paraId="0FD7A2C6" w14:textId="3760E4B5" w:rsidR="00F92D8B" w:rsidRPr="00AA30BC" w:rsidRDefault="006D46D1" w:rsidP="006D46D1">
      <w:pPr>
        <w:pStyle w:val="ListParagraph"/>
        <w:numPr>
          <w:ilvl w:val="1"/>
          <w:numId w:val="9"/>
        </w:numPr>
        <w:rPr>
          <w:rStyle w:val="CommandChar"/>
          <w:rFonts w:asciiTheme="minorHAnsi" w:hAnsiTheme="minorHAnsi" w:cstheme="minorBidi"/>
          <w:b w:val="0"/>
        </w:rPr>
      </w:pPr>
      <w:r>
        <w:rPr>
          <w:rStyle w:val="CommandChar"/>
          <w:rFonts w:asciiTheme="minorHAnsi" w:hAnsiTheme="minorHAnsi" w:cstheme="minorHAnsi"/>
          <w:b w:val="0"/>
          <w:bCs/>
        </w:rPr>
        <w:t>Is the time the same on both machines?</w:t>
      </w:r>
      <w:r w:rsidR="00AA30BC" w:rsidRPr="00AA30BC">
        <w:rPr>
          <w:rStyle w:val="AnswerChar"/>
        </w:rPr>
        <w:t xml:space="preserve"> </w:t>
      </w:r>
      <w:sdt>
        <w:sdtPr>
          <w:rPr>
            <w:rStyle w:val="AnswerChar"/>
          </w:rPr>
          <w:id w:val="-1126156559"/>
          <w:placeholder>
            <w:docPart w:val="FFD54622409C4C998AE8C31785EE4B56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950DD0">
            <w:rPr>
              <w:rStyle w:val="AnswerChar"/>
            </w:rPr>
            <w:t>No</w:t>
          </w:r>
        </w:sdtContent>
      </w:sdt>
    </w:p>
    <w:p w14:paraId="4B99E224" w14:textId="06D6B00B" w:rsidR="00AA30BC" w:rsidRDefault="00AA30BC" w:rsidP="00AA30BC">
      <w:pPr>
        <w:pStyle w:val="ListParagraph"/>
        <w:numPr>
          <w:ilvl w:val="0"/>
          <w:numId w:val="9"/>
        </w:numPr>
      </w:pPr>
      <w:r>
        <w:t>Close PowerShell</w:t>
      </w:r>
    </w:p>
    <w:p w14:paraId="752C395C" w14:textId="634AB2F6" w:rsidR="00AA30BC" w:rsidRDefault="00AA30BC" w:rsidP="00AA30BC">
      <w:pPr>
        <w:pStyle w:val="ListParagraph"/>
        <w:numPr>
          <w:ilvl w:val="0"/>
          <w:numId w:val="9"/>
        </w:numPr>
      </w:pPr>
      <w:r>
        <w:t>Open PowerShell.</w:t>
      </w:r>
      <w:r w:rsidR="00857BC2">
        <w:t xml:space="preserve">  View the sessions</w:t>
      </w:r>
      <w:r w:rsidR="00857BC2">
        <w:br/>
      </w:r>
      <w:r w:rsidR="00857BC2" w:rsidRPr="00857BC2">
        <w:rPr>
          <w:rStyle w:val="CommandChar"/>
        </w:rPr>
        <w:t>Get-PSSession</w:t>
      </w:r>
    </w:p>
    <w:p w14:paraId="6D1A476D" w14:textId="2444A385" w:rsidR="00857BC2" w:rsidRPr="00533FE3" w:rsidRDefault="00857BC2" w:rsidP="00061F86">
      <w:pPr>
        <w:pStyle w:val="ListParagraph"/>
        <w:numPr>
          <w:ilvl w:val="1"/>
          <w:numId w:val="9"/>
        </w:numPr>
      </w:pPr>
      <w:r>
        <w:t>Are the sessions still there?</w:t>
      </w:r>
      <w:r w:rsidR="000B3B65" w:rsidRPr="000B3B65">
        <w:rPr>
          <w:rStyle w:val="AnswerChar"/>
        </w:rPr>
        <w:t xml:space="preserve"> </w:t>
      </w:r>
      <w:sdt>
        <w:sdtPr>
          <w:rPr>
            <w:rStyle w:val="AnswerChar"/>
          </w:rPr>
          <w:id w:val="-852107256"/>
          <w:placeholder>
            <w:docPart w:val="3AE0A6D6148044B09DC48D435B4EB69E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3F6ED7">
            <w:rPr>
              <w:rStyle w:val="AnswerChar"/>
            </w:rPr>
            <w:t>No</w:t>
          </w:r>
        </w:sdtContent>
      </w:sdt>
    </w:p>
    <w:p w14:paraId="7531C7F3" w14:textId="29CC1214" w:rsidR="00133C39" w:rsidRDefault="00133C39" w:rsidP="00133C39">
      <w:pPr>
        <w:pStyle w:val="Heading1"/>
      </w:pPr>
      <w:r>
        <w:lastRenderedPageBreak/>
        <w:t>Task 3—</w:t>
      </w:r>
      <w:r w:rsidR="00061F86">
        <w:t>Disconnected Sessions</w:t>
      </w:r>
    </w:p>
    <w:p w14:paraId="11D0B9C1" w14:textId="77777777" w:rsidR="00133C39" w:rsidRDefault="00133C39" w:rsidP="00133C39"/>
    <w:p w14:paraId="0F72D9FD" w14:textId="77777777" w:rsidR="00133C39" w:rsidRDefault="00133C39" w:rsidP="00133C39">
      <w:pPr>
        <w:pStyle w:val="Heading2"/>
      </w:pPr>
      <w:r>
        <w:t>Steps</w:t>
      </w:r>
    </w:p>
    <w:p w14:paraId="44216D37" w14:textId="6063CC74" w:rsidR="00133C39" w:rsidRPr="005C7291" w:rsidRDefault="00061F86" w:rsidP="00061F86">
      <w:pPr>
        <w:pStyle w:val="ListParagraph"/>
        <w:numPr>
          <w:ilvl w:val="0"/>
          <w:numId w:val="10"/>
        </w:numPr>
        <w:rPr>
          <w:rStyle w:val="CommandChar"/>
        </w:rPr>
      </w:pPr>
      <w:r>
        <w:t xml:space="preserve">Create a variable on DC named </w:t>
      </w:r>
      <w:r w:rsidR="00C1200E">
        <w:t>$Answer and set it to 42</w:t>
      </w:r>
      <w:r w:rsidR="00C1200E">
        <w:br/>
      </w:r>
      <w:r w:rsidR="00F90DB6" w:rsidRPr="005C7291">
        <w:rPr>
          <w:rStyle w:val="CommandChar"/>
        </w:rPr>
        <w:t>Invoke-Command -ComputerName dc -ScriptBlock {$Answer=42}</w:t>
      </w:r>
    </w:p>
    <w:p w14:paraId="0E48A9AF" w14:textId="77777777" w:rsidR="00D46505" w:rsidRDefault="00552604" w:rsidP="00061F86">
      <w:pPr>
        <w:pStyle w:val="ListParagraph"/>
        <w:numPr>
          <w:ilvl w:val="0"/>
          <w:numId w:val="10"/>
        </w:numPr>
      </w:pPr>
      <w:r>
        <w:t>Read the value in Answer</w:t>
      </w:r>
      <w:r w:rsidR="00D46505">
        <w:br/>
      </w:r>
      <w:r w:rsidR="00D46505" w:rsidRPr="005C7291">
        <w:rPr>
          <w:rStyle w:val="CommandChar"/>
        </w:rPr>
        <w:t>Invoke-Command -ComputerName dc -ScriptBlock {"Answer is $Answer"}</w:t>
      </w:r>
    </w:p>
    <w:p w14:paraId="231DEF2C" w14:textId="04629D57" w:rsidR="00D46505" w:rsidRDefault="00D46505" w:rsidP="00D46505">
      <w:pPr>
        <w:pStyle w:val="ListParagraph"/>
        <w:numPr>
          <w:ilvl w:val="1"/>
          <w:numId w:val="10"/>
        </w:numPr>
      </w:pPr>
      <w:r>
        <w:t>What is in answer.</w:t>
      </w:r>
      <w:r w:rsidR="002530D2" w:rsidRPr="002530D2">
        <w:rPr>
          <w:rStyle w:val="AnswerChar"/>
        </w:rPr>
        <w:t xml:space="preserve"> </w:t>
      </w:r>
      <w:sdt>
        <w:sdtPr>
          <w:rPr>
            <w:rStyle w:val="AnswerChar"/>
          </w:rPr>
          <w:id w:val="329725987"/>
          <w:placeholder>
            <w:docPart w:val="ABA0C2DFFF8B4DC299449077EFF5649F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356127">
            <w:rPr>
              <w:rStyle w:val="AnswerChar"/>
            </w:rPr>
            <w:t>is</w:t>
          </w:r>
        </w:sdtContent>
      </w:sdt>
    </w:p>
    <w:p w14:paraId="29059F3D" w14:textId="2B5E7540" w:rsidR="002530D2" w:rsidRDefault="002530D2" w:rsidP="00D46505">
      <w:pPr>
        <w:pStyle w:val="ListParagraph"/>
        <w:numPr>
          <w:ilvl w:val="1"/>
          <w:numId w:val="10"/>
        </w:numPr>
      </w:pPr>
      <w:r>
        <w:t xml:space="preserve">Explain: </w:t>
      </w:r>
      <w:sdt>
        <w:sdtPr>
          <w:rPr>
            <w:rStyle w:val="AnswerChar"/>
          </w:rPr>
          <w:id w:val="-810940692"/>
          <w:placeholder>
            <w:docPart w:val="F58E57D21C924096A64BC534089CB0CA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4D69F3">
            <w:rPr>
              <w:rStyle w:val="AnswerChar"/>
            </w:rPr>
            <w:t xml:space="preserve">No session was started </w:t>
          </w:r>
          <w:proofErr w:type="spellStart"/>
          <w:r w:rsidR="004D69F3">
            <w:rPr>
              <w:rStyle w:val="AnswerChar"/>
            </w:rPr>
            <w:t>beforehand</w:t>
          </w:r>
          <w:proofErr w:type="spellEnd"/>
        </w:sdtContent>
      </w:sdt>
    </w:p>
    <w:p w14:paraId="5593FBE0" w14:textId="6BDDA9E6" w:rsidR="005C7291" w:rsidRDefault="005C7291" w:rsidP="00D46505">
      <w:pPr>
        <w:pStyle w:val="ListParagraph"/>
        <w:numPr>
          <w:ilvl w:val="0"/>
          <w:numId w:val="10"/>
        </w:numPr>
      </w:pPr>
      <w:r>
        <w:t xml:space="preserve">Get a list of sessions, Are there any sessions? </w:t>
      </w:r>
      <w:sdt>
        <w:sdtPr>
          <w:rPr>
            <w:rStyle w:val="AnswerChar"/>
          </w:rPr>
          <w:id w:val="556824598"/>
          <w:placeholder>
            <w:docPart w:val="EAF105B2559B4DC5B48A6E6D73686E04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CF0BA8">
            <w:rPr>
              <w:rStyle w:val="AnswerChar"/>
            </w:rPr>
            <w:t>No</w:t>
          </w:r>
        </w:sdtContent>
      </w:sdt>
    </w:p>
    <w:p w14:paraId="54337BA6" w14:textId="5F3B66A0" w:rsidR="00A27BBA" w:rsidRDefault="005C7291" w:rsidP="00D46505">
      <w:pPr>
        <w:pStyle w:val="ListParagraph"/>
        <w:numPr>
          <w:ilvl w:val="0"/>
          <w:numId w:val="10"/>
        </w:numPr>
      </w:pPr>
      <w:r>
        <w:t>Create a new session to DC</w:t>
      </w:r>
      <w:r>
        <w:br/>
      </w:r>
      <w:r w:rsidR="00A27BBA" w:rsidRPr="00AA30BC">
        <w:rPr>
          <w:rStyle w:val="CommandChar"/>
        </w:rPr>
        <w:t>$dc=New-PSSession -ComputerName dc</w:t>
      </w:r>
    </w:p>
    <w:p w14:paraId="689F0606" w14:textId="77777777" w:rsidR="00852D74" w:rsidRDefault="00A27BBA" w:rsidP="00D46505">
      <w:pPr>
        <w:pStyle w:val="ListParagraph"/>
        <w:numPr>
          <w:ilvl w:val="0"/>
          <w:numId w:val="10"/>
        </w:numPr>
      </w:pPr>
      <w:r>
        <w:t>Set the $Answer variable using the session</w:t>
      </w:r>
      <w:r>
        <w:br/>
      </w:r>
      <w:r w:rsidR="00852D74" w:rsidRPr="00DF1DC6">
        <w:rPr>
          <w:rStyle w:val="CommandChar"/>
        </w:rPr>
        <w:t>Invoke-Command -Session $dc -ScriptBlock {$Answer=42}</w:t>
      </w:r>
    </w:p>
    <w:p w14:paraId="7782442F" w14:textId="77777777" w:rsidR="00DF1DC6" w:rsidRDefault="00852D74" w:rsidP="00D46505">
      <w:pPr>
        <w:pStyle w:val="ListParagraph"/>
        <w:numPr>
          <w:ilvl w:val="0"/>
          <w:numId w:val="10"/>
        </w:numPr>
      </w:pPr>
      <w:r>
        <w:t>Read the value using the session</w:t>
      </w:r>
      <w:r>
        <w:br/>
      </w:r>
      <w:r w:rsidR="00DF1DC6" w:rsidRPr="00DF1DC6">
        <w:rPr>
          <w:rStyle w:val="CommandChar"/>
        </w:rPr>
        <w:t>Invoke-Command -session $dc -ScriptBlock {"Answer is $Answer"}</w:t>
      </w:r>
    </w:p>
    <w:p w14:paraId="40073778" w14:textId="174AF54C" w:rsidR="00DF1DC6" w:rsidRDefault="00DF1DC6" w:rsidP="00DF1DC6">
      <w:pPr>
        <w:pStyle w:val="ListParagraph"/>
        <w:numPr>
          <w:ilvl w:val="1"/>
          <w:numId w:val="10"/>
        </w:numPr>
      </w:pPr>
      <w:r>
        <w:t>What is in answer.</w:t>
      </w:r>
      <w:r w:rsidRPr="002530D2">
        <w:rPr>
          <w:rStyle w:val="AnswerChar"/>
        </w:rPr>
        <w:t xml:space="preserve"> </w:t>
      </w:r>
      <w:sdt>
        <w:sdtPr>
          <w:rPr>
            <w:rStyle w:val="AnswerChar"/>
          </w:rPr>
          <w:id w:val="1744145084"/>
          <w:placeholder>
            <w:docPart w:val="DEEADC7D6DDA4F0C9E14AD2B0DCEF252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990BD4">
            <w:rPr>
              <w:rStyle w:val="AnswerChar"/>
            </w:rPr>
            <w:t>42 is 42</w:t>
          </w:r>
        </w:sdtContent>
      </w:sdt>
    </w:p>
    <w:p w14:paraId="6FE7BA2D" w14:textId="10C8C46C" w:rsidR="00DF1DC6" w:rsidRDefault="00DF1DC6" w:rsidP="00DF1DC6">
      <w:pPr>
        <w:pStyle w:val="ListParagraph"/>
        <w:numPr>
          <w:ilvl w:val="1"/>
          <w:numId w:val="10"/>
        </w:numPr>
      </w:pPr>
      <w:r>
        <w:t xml:space="preserve">Explain: </w:t>
      </w:r>
      <w:sdt>
        <w:sdtPr>
          <w:rPr>
            <w:rStyle w:val="AnswerChar"/>
          </w:rPr>
          <w:id w:val="-1227136442"/>
          <w:placeholder>
            <w:docPart w:val="3CBD936C034A4B3F811670E8E78DD8BB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4D69F3">
            <w:rPr>
              <w:rStyle w:val="AnswerChar"/>
            </w:rPr>
            <w:t>There was now a session for the variable to be stored at</w:t>
          </w:r>
        </w:sdtContent>
      </w:sdt>
    </w:p>
    <w:p w14:paraId="69AEB4D8" w14:textId="77777777" w:rsidR="00502D29" w:rsidRDefault="00DF1DC6" w:rsidP="00DF1DC6">
      <w:pPr>
        <w:pStyle w:val="ListParagraph"/>
        <w:numPr>
          <w:ilvl w:val="0"/>
          <w:numId w:val="10"/>
        </w:numPr>
      </w:pPr>
      <w:r>
        <w:t>Disconnect the session</w:t>
      </w:r>
      <w:r>
        <w:br/>
      </w:r>
      <w:r w:rsidR="00502D29" w:rsidRPr="00336747">
        <w:rPr>
          <w:rStyle w:val="CommandChar"/>
        </w:rPr>
        <w:t>Disconnect-PSSession $dc</w:t>
      </w:r>
    </w:p>
    <w:p w14:paraId="0E6A8C9E" w14:textId="77777777" w:rsidR="008D61A6" w:rsidRDefault="008D61A6" w:rsidP="00DF1DC6">
      <w:pPr>
        <w:pStyle w:val="ListParagraph"/>
        <w:numPr>
          <w:ilvl w:val="0"/>
          <w:numId w:val="10"/>
        </w:numPr>
      </w:pPr>
      <w:r>
        <w:t>Close PowerShell</w:t>
      </w:r>
    </w:p>
    <w:p w14:paraId="74189259" w14:textId="77777777" w:rsidR="003C144F" w:rsidRDefault="008D61A6" w:rsidP="00DF1DC6">
      <w:pPr>
        <w:pStyle w:val="ListParagraph"/>
        <w:numPr>
          <w:ilvl w:val="0"/>
          <w:numId w:val="10"/>
        </w:numPr>
      </w:pPr>
      <w:r>
        <w:t>Open PowerShell</w:t>
      </w:r>
    </w:p>
    <w:p w14:paraId="06832DE0" w14:textId="6996BF48" w:rsidR="003C144F" w:rsidRDefault="003C144F" w:rsidP="00DF1DC6">
      <w:pPr>
        <w:pStyle w:val="ListParagraph"/>
        <w:numPr>
          <w:ilvl w:val="0"/>
          <w:numId w:val="10"/>
        </w:numPr>
      </w:pPr>
      <w:r>
        <w:t>Get a list of Sessions, Are there any sessions?</w:t>
      </w:r>
      <w:r w:rsidR="00207BFF" w:rsidRPr="00207BFF">
        <w:rPr>
          <w:rStyle w:val="AnswerChar"/>
        </w:rPr>
        <w:t xml:space="preserve"> </w:t>
      </w:r>
      <w:sdt>
        <w:sdtPr>
          <w:rPr>
            <w:rStyle w:val="AnswerChar"/>
          </w:rPr>
          <w:id w:val="131298326"/>
          <w:placeholder>
            <w:docPart w:val="2BCBA46105D3489E9B95AE5BCD713354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762A03">
            <w:rPr>
              <w:rStyle w:val="AnswerChar"/>
            </w:rPr>
            <w:t>No</w:t>
          </w:r>
        </w:sdtContent>
      </w:sdt>
    </w:p>
    <w:p w14:paraId="2EA997AA" w14:textId="77777777" w:rsidR="00234F3F" w:rsidRDefault="003C144F" w:rsidP="00DF1DC6">
      <w:pPr>
        <w:pStyle w:val="ListParagraph"/>
        <w:numPr>
          <w:ilvl w:val="0"/>
          <w:numId w:val="10"/>
        </w:numPr>
      </w:pPr>
      <w:r>
        <w:t>Reconnect to the session</w:t>
      </w:r>
      <w:r w:rsidR="00234F3F">
        <w:br/>
      </w:r>
      <w:r w:rsidR="00234F3F" w:rsidRPr="00336747">
        <w:rPr>
          <w:rStyle w:val="CommandChar"/>
        </w:rPr>
        <w:t>$dc=Connect-PSSession -ComputerName dc</w:t>
      </w:r>
    </w:p>
    <w:p w14:paraId="51675309" w14:textId="40ECDF36" w:rsidR="00234F3F" w:rsidRDefault="00234F3F" w:rsidP="00DF1DC6">
      <w:pPr>
        <w:pStyle w:val="ListParagraph"/>
        <w:numPr>
          <w:ilvl w:val="0"/>
          <w:numId w:val="10"/>
        </w:numPr>
      </w:pPr>
      <w:r>
        <w:t>Get the value of Answer</w:t>
      </w:r>
      <w:r>
        <w:br/>
      </w:r>
      <w:r w:rsidRPr="00DF1DC6">
        <w:rPr>
          <w:rStyle w:val="CommandChar"/>
        </w:rPr>
        <w:t>Invoke-Command -session $dc -ScriptBlock {"Answer is $Answer"}</w:t>
      </w:r>
    </w:p>
    <w:p w14:paraId="3F96D347" w14:textId="74BEA37B" w:rsidR="00234F3F" w:rsidRDefault="00234F3F" w:rsidP="00234F3F">
      <w:pPr>
        <w:pStyle w:val="ListParagraph"/>
        <w:numPr>
          <w:ilvl w:val="1"/>
          <w:numId w:val="10"/>
        </w:numPr>
      </w:pPr>
      <w:r>
        <w:t>What is in answer.</w:t>
      </w:r>
      <w:r w:rsidRPr="002530D2">
        <w:rPr>
          <w:rStyle w:val="AnswerChar"/>
        </w:rPr>
        <w:t xml:space="preserve"> </w:t>
      </w:r>
      <w:sdt>
        <w:sdtPr>
          <w:rPr>
            <w:rStyle w:val="AnswerChar"/>
          </w:rPr>
          <w:id w:val="1152340608"/>
          <w:placeholder>
            <w:docPart w:val="85ECCA1518B2448A902E00FD59A0DFFD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433C95">
            <w:rPr>
              <w:rStyle w:val="AnswerChar"/>
            </w:rPr>
            <w:t>42 is 42</w:t>
          </w:r>
          <w:r w:rsidR="00433C95">
            <w:rPr>
              <w:rStyle w:val="AnswerChar"/>
            </w:rPr>
            <w:br/>
          </w:r>
          <w:r w:rsidR="00433C95">
            <w:t>is</w:t>
          </w:r>
        </w:sdtContent>
      </w:sdt>
    </w:p>
    <w:p w14:paraId="23C85EFE" w14:textId="696EBFB2" w:rsidR="00CF36DC" w:rsidRPr="00CF36DC" w:rsidRDefault="00234F3F" w:rsidP="00CF36DC">
      <w:pPr>
        <w:pStyle w:val="ListParagraph"/>
        <w:numPr>
          <w:ilvl w:val="1"/>
          <w:numId w:val="10"/>
        </w:numPr>
        <w:rPr>
          <w:rStyle w:val="AnswerChar"/>
          <w:color w:val="auto"/>
        </w:rPr>
      </w:pPr>
      <w:r>
        <w:t xml:space="preserve">Explain: </w:t>
      </w:r>
      <w:sdt>
        <w:sdtPr>
          <w:rPr>
            <w:rStyle w:val="AnswerChar"/>
          </w:rPr>
          <w:id w:val="1003551701"/>
          <w:placeholder>
            <w:docPart w:val="6428C016DB5247EF9A6D96280695523D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36682C">
            <w:rPr>
              <w:rStyle w:val="AnswerChar"/>
            </w:rPr>
            <w:t xml:space="preserve">The original dc computer is still running with that variable stored, and this is a new one storing the </w:t>
          </w:r>
          <w:proofErr w:type="spellStart"/>
          <w:r w:rsidR="0036682C">
            <w:rPr>
              <w:rStyle w:val="AnswerChar"/>
            </w:rPr>
            <w:t>vaule</w:t>
          </w:r>
          <w:proofErr w:type="spellEnd"/>
          <w:r w:rsidR="0036682C">
            <w:rPr>
              <w:rStyle w:val="AnswerChar"/>
            </w:rPr>
            <w:t xml:space="preserve"> of “is”</w:t>
          </w:r>
        </w:sdtContent>
      </w:sdt>
    </w:p>
    <w:p w14:paraId="6FA75EDF" w14:textId="3B5DBE0F" w:rsidR="00F90DB6" w:rsidRPr="00533FE3" w:rsidRDefault="00CF36DC" w:rsidP="00CF36DC">
      <w:pPr>
        <w:pStyle w:val="ListParagraph"/>
        <w:numPr>
          <w:ilvl w:val="0"/>
          <w:numId w:val="10"/>
        </w:numPr>
      </w:pPr>
      <w:r>
        <w:t>Terminate the session</w:t>
      </w:r>
      <w:r>
        <w:br/>
      </w:r>
      <w:r w:rsidR="00662F1D" w:rsidRPr="00336747">
        <w:rPr>
          <w:rStyle w:val="CommandChar"/>
        </w:rPr>
        <w:t>Remove-PSSession $dc</w:t>
      </w:r>
      <w:r w:rsidR="00552604">
        <w:br/>
      </w:r>
    </w:p>
    <w:p w14:paraId="5167BA8F" w14:textId="663D09CF" w:rsidR="00133C39" w:rsidRDefault="00133C39" w:rsidP="00133C39">
      <w:pPr>
        <w:pStyle w:val="Heading1"/>
      </w:pPr>
      <w:r>
        <w:t>Task 4—</w:t>
      </w:r>
      <w:r w:rsidR="00F80C5D">
        <w:t>Impo</w:t>
      </w:r>
      <w:r w:rsidR="003B59B9">
        <w:t>rting Commands from a Remote Session</w:t>
      </w:r>
    </w:p>
    <w:p w14:paraId="136CE927" w14:textId="0E8F88EE" w:rsidR="00133C39" w:rsidRDefault="003B59B9" w:rsidP="00133C39">
      <w:r>
        <w:t xml:space="preserve">Now you will make a command on a remote system appear as if it is local to your system.  </w:t>
      </w:r>
      <w:proofErr w:type="gramStart"/>
      <w:r>
        <w:t>However</w:t>
      </w:r>
      <w:proofErr w:type="gramEnd"/>
      <w:r>
        <w:t xml:space="preserve"> it will run on the remote system.</w:t>
      </w:r>
    </w:p>
    <w:p w14:paraId="5439318B" w14:textId="42B06B3C" w:rsidR="00133C39" w:rsidRDefault="00133C39" w:rsidP="00133C39">
      <w:pPr>
        <w:pStyle w:val="Heading2"/>
      </w:pPr>
      <w:r>
        <w:lastRenderedPageBreak/>
        <w:t>Steps</w:t>
      </w:r>
    </w:p>
    <w:p w14:paraId="050EB225" w14:textId="23FDC0CD" w:rsidR="003167D9" w:rsidRDefault="003167D9" w:rsidP="003167D9">
      <w:pPr>
        <w:pStyle w:val="ListParagraph"/>
        <w:numPr>
          <w:ilvl w:val="0"/>
          <w:numId w:val="11"/>
        </w:numPr>
      </w:pPr>
      <w:r>
        <w:t>Create a session on a remote machine</w:t>
      </w:r>
      <w:r>
        <w:br/>
      </w:r>
      <w:r w:rsidRPr="00336747">
        <w:rPr>
          <w:rStyle w:val="CommandChar"/>
        </w:rPr>
        <w:t>$</w:t>
      </w:r>
      <w:r w:rsidR="00B03300">
        <w:rPr>
          <w:rStyle w:val="CommandChar"/>
        </w:rPr>
        <w:t>s</w:t>
      </w:r>
      <w:r w:rsidRPr="00336747">
        <w:rPr>
          <w:rStyle w:val="CommandChar"/>
        </w:rPr>
        <w:t>=Connect-PSSession -ComputerName dc</w:t>
      </w:r>
    </w:p>
    <w:p w14:paraId="442FD094" w14:textId="61E88F5B" w:rsidR="003167D9" w:rsidRDefault="003167D9" w:rsidP="003167D9">
      <w:pPr>
        <w:pStyle w:val="ListParagraph"/>
        <w:numPr>
          <w:ilvl w:val="0"/>
          <w:numId w:val="11"/>
        </w:numPr>
      </w:pPr>
      <w:r>
        <w:t>Use the session to define a function on that remote machine</w:t>
      </w:r>
      <w:r w:rsidR="005450A3">
        <w:t xml:space="preserve"> (all one line of code)</w:t>
      </w:r>
      <w:r>
        <w:br/>
      </w:r>
      <w:r w:rsidR="00B03300" w:rsidRPr="005450A3">
        <w:rPr>
          <w:rStyle w:val="CommandChar"/>
        </w:rPr>
        <w:t xml:space="preserve">Invoke-Command $s -ScriptBlock {function </w:t>
      </w:r>
      <w:proofErr w:type="gramStart"/>
      <w:r w:rsidR="00B03300" w:rsidRPr="005450A3">
        <w:rPr>
          <w:rStyle w:val="CommandChar"/>
        </w:rPr>
        <w:t>who{</w:t>
      </w:r>
      <w:proofErr w:type="gramEnd"/>
      <w:r w:rsidR="00B03300" w:rsidRPr="005450A3">
        <w:rPr>
          <w:rStyle w:val="CommandChar"/>
        </w:rPr>
        <w:t>"Hi, I'm $($env:computername)"}}</w:t>
      </w:r>
    </w:p>
    <w:p w14:paraId="7D00511A" w14:textId="220CC31D" w:rsidR="00B03300" w:rsidRDefault="008871CF" w:rsidP="003167D9">
      <w:pPr>
        <w:pStyle w:val="ListParagraph"/>
        <w:numPr>
          <w:ilvl w:val="0"/>
          <w:numId w:val="11"/>
        </w:numPr>
      </w:pPr>
      <w:r>
        <w:t>Prove the command does not exist on your machine</w:t>
      </w:r>
      <w:r>
        <w:br/>
      </w:r>
      <w:r w:rsidRPr="005450A3">
        <w:rPr>
          <w:rStyle w:val="CommandChar"/>
        </w:rPr>
        <w:t>who</w:t>
      </w:r>
    </w:p>
    <w:p w14:paraId="5EA60327" w14:textId="24B914A6" w:rsidR="008871CF" w:rsidRDefault="00FA4952" w:rsidP="003167D9">
      <w:pPr>
        <w:pStyle w:val="ListParagraph"/>
        <w:numPr>
          <w:ilvl w:val="0"/>
          <w:numId w:val="11"/>
        </w:numPr>
      </w:pPr>
      <w:r>
        <w:t>Prove the command exists on the remote machine</w:t>
      </w:r>
      <w:r>
        <w:br/>
      </w:r>
      <w:r w:rsidRPr="005450A3">
        <w:rPr>
          <w:rStyle w:val="CommandChar"/>
        </w:rPr>
        <w:t>Invoke-Command $s {who}</w:t>
      </w:r>
    </w:p>
    <w:p w14:paraId="6B59D7A1" w14:textId="7BAB2500" w:rsidR="00FA4952" w:rsidRDefault="00FA4952" w:rsidP="003167D9">
      <w:pPr>
        <w:pStyle w:val="ListParagraph"/>
        <w:numPr>
          <w:ilvl w:val="0"/>
          <w:numId w:val="11"/>
        </w:numPr>
      </w:pPr>
      <w:r>
        <w:t>Import that function to your machine</w:t>
      </w:r>
      <w:r>
        <w:br/>
      </w:r>
      <w:r w:rsidR="00D50664" w:rsidRPr="005450A3">
        <w:rPr>
          <w:rStyle w:val="CommandChar"/>
        </w:rPr>
        <w:t>Import-PSSession $s -CommandName who</w:t>
      </w:r>
    </w:p>
    <w:p w14:paraId="6FB7783E" w14:textId="19F66582" w:rsidR="00D50664" w:rsidRDefault="00D50664" w:rsidP="003167D9">
      <w:pPr>
        <w:pStyle w:val="ListParagraph"/>
        <w:numPr>
          <w:ilvl w:val="0"/>
          <w:numId w:val="11"/>
        </w:numPr>
      </w:pPr>
      <w:r>
        <w:t>Try it</w:t>
      </w:r>
      <w:r>
        <w:br/>
      </w:r>
      <w:r w:rsidRPr="005450A3">
        <w:rPr>
          <w:rStyle w:val="CommandChar"/>
        </w:rPr>
        <w:t>who</w:t>
      </w:r>
    </w:p>
    <w:p w14:paraId="2648BE7A" w14:textId="68308F4F" w:rsidR="00D50664" w:rsidRDefault="00D50664" w:rsidP="003167D9">
      <w:pPr>
        <w:pStyle w:val="ListParagraph"/>
        <w:numPr>
          <w:ilvl w:val="0"/>
          <w:numId w:val="11"/>
        </w:numPr>
      </w:pPr>
      <w:r>
        <w:t>Clean up</w:t>
      </w:r>
      <w:r>
        <w:br/>
      </w:r>
      <w:r w:rsidR="005450A3" w:rsidRPr="005450A3">
        <w:rPr>
          <w:rStyle w:val="CommandChar"/>
        </w:rPr>
        <w:t>Remove-PSSession $s</w:t>
      </w:r>
    </w:p>
    <w:p w14:paraId="29F6B0BA" w14:textId="1C632DC5" w:rsidR="005450A3" w:rsidRPr="003167D9" w:rsidRDefault="005450A3" w:rsidP="003167D9">
      <w:pPr>
        <w:pStyle w:val="ListParagraph"/>
        <w:numPr>
          <w:ilvl w:val="0"/>
          <w:numId w:val="11"/>
        </w:numPr>
      </w:pPr>
      <w:r>
        <w:t>Prove it is gone</w:t>
      </w:r>
      <w:r>
        <w:br/>
      </w:r>
      <w:r w:rsidRPr="005450A3">
        <w:rPr>
          <w:rStyle w:val="CommandChar"/>
        </w:rPr>
        <w:t>who</w:t>
      </w:r>
    </w:p>
    <w:p w14:paraId="3A7FBF03" w14:textId="77777777" w:rsidR="00764F61" w:rsidRDefault="00764F61" w:rsidP="00764F61">
      <w:pPr>
        <w:pStyle w:val="Heading1"/>
      </w:pPr>
      <w:r>
        <w:t>Deliverable</w:t>
      </w:r>
    </w:p>
    <w:p w14:paraId="3A7FBF04" w14:textId="035F912A" w:rsidR="00764F61" w:rsidRPr="00306415" w:rsidRDefault="00764F61" w:rsidP="00764F61">
      <w:r>
        <w:t xml:space="preserve">Upload this document with completed answers to </w:t>
      </w:r>
      <w:r w:rsidR="00596F3B">
        <w:t>i-learn</w:t>
      </w:r>
      <w:r>
        <w:t>.</w:t>
      </w:r>
    </w:p>
    <w:sectPr w:rsidR="00764F61" w:rsidRPr="0030641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9B475C" w14:textId="77777777" w:rsidR="0027682D" w:rsidRDefault="0027682D" w:rsidP="005975C1">
      <w:pPr>
        <w:spacing w:after="0" w:line="240" w:lineRule="auto"/>
      </w:pPr>
      <w:r>
        <w:separator/>
      </w:r>
    </w:p>
  </w:endnote>
  <w:endnote w:type="continuationSeparator" w:id="0">
    <w:p w14:paraId="55A2BC2C" w14:textId="77777777" w:rsidR="0027682D" w:rsidRDefault="0027682D" w:rsidP="00597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FBF09" w14:textId="3BDA1AAB" w:rsidR="005975C1" w:rsidRDefault="00860416">
    <w:pPr>
      <w:pStyle w:val="Footer"/>
      <w:pBdr>
        <w:top w:val="single" w:sz="4" w:space="8" w:color="5B9BD5" w:themeColor="accent1"/>
      </w:pBdr>
      <w:tabs>
        <w:tab w:val="clear" w:pos="4680"/>
        <w:tab w:val="clear" w:pos="9360"/>
      </w:tabs>
      <w:spacing w:before="360"/>
      <w:contextualSpacing/>
      <w:jc w:val="right"/>
      <w:rPr>
        <w:noProof/>
        <w:color w:val="404040" w:themeColor="text1" w:themeTint="BF"/>
      </w:rPr>
    </w:pPr>
    <w:r w:rsidRPr="000A77D2">
      <w:rPr>
        <w:noProof/>
        <w:color w:val="2E74B5" w:themeColor="accent1" w:themeShade="BF"/>
        <w:sz w:val="20"/>
      </w:rPr>
      <w:t>©Craig</w:t>
    </w:r>
    <w:r w:rsidR="00487F4C">
      <w:rPr>
        <w:noProof/>
        <w:color w:val="2E74B5" w:themeColor="accent1" w:themeShade="BF"/>
        <w:sz w:val="20"/>
      </w:rPr>
      <w:t xml:space="preserve"> J</w:t>
    </w:r>
    <w:r w:rsidRPr="000A77D2">
      <w:rPr>
        <w:noProof/>
        <w:color w:val="2E74B5" w:themeColor="accent1" w:themeShade="BF"/>
        <w:sz w:val="20"/>
      </w:rPr>
      <w:t xml:space="preserve"> Lindstrom</w:t>
    </w:r>
    <w:r w:rsidR="000A77D2" w:rsidRPr="000A77D2">
      <w:rPr>
        <w:noProof/>
        <w:color w:val="2E74B5" w:themeColor="accent1" w:themeShade="BF"/>
        <w:sz w:val="20"/>
      </w:rPr>
      <w:t xml:space="preserve"> </w:t>
    </w:r>
    <w:r w:rsidR="00EF2898">
      <w:rPr>
        <w:noProof/>
        <w:color w:val="2E74B5" w:themeColor="accent1" w:themeShade="BF"/>
        <w:sz w:val="20"/>
      </w:rPr>
      <w:t>2019-</w:t>
    </w:r>
    <w:r w:rsidR="00DF5C81" w:rsidRPr="000A77D2">
      <w:rPr>
        <w:noProof/>
        <w:color w:val="2E74B5" w:themeColor="accent1" w:themeShade="BF"/>
        <w:sz w:val="20"/>
      </w:rPr>
      <w:fldChar w:fldCharType="begin"/>
    </w:r>
    <w:r w:rsidR="00DF5C81" w:rsidRPr="000A77D2">
      <w:rPr>
        <w:noProof/>
        <w:color w:val="2E74B5" w:themeColor="accent1" w:themeShade="BF"/>
        <w:sz w:val="20"/>
      </w:rPr>
      <w:instrText xml:space="preserve"> SAVEDATE  \@ "yyyy"  \* MERGEFORMAT </w:instrText>
    </w:r>
    <w:r w:rsidR="00DF5C81" w:rsidRPr="000A77D2">
      <w:rPr>
        <w:noProof/>
        <w:color w:val="2E74B5" w:themeColor="accent1" w:themeShade="BF"/>
        <w:sz w:val="20"/>
      </w:rPr>
      <w:fldChar w:fldCharType="separate"/>
    </w:r>
    <w:r w:rsidR="006E0AE7">
      <w:rPr>
        <w:noProof/>
        <w:color w:val="2E74B5" w:themeColor="accent1" w:themeShade="BF"/>
        <w:sz w:val="20"/>
      </w:rPr>
      <w:t>2021</w:t>
    </w:r>
    <w:r w:rsidR="00DF5C81" w:rsidRPr="000A77D2">
      <w:rPr>
        <w:noProof/>
        <w:color w:val="2E74B5" w:themeColor="accent1" w:themeShade="BF"/>
        <w:sz w:val="20"/>
      </w:rPr>
      <w:fldChar w:fldCharType="end"/>
    </w:r>
    <w:r w:rsidR="00DF5C81" w:rsidRPr="000A77D2">
      <w:rPr>
        <w:noProof/>
        <w:color w:val="2E74B5" w:themeColor="accent1" w:themeShade="BF"/>
        <w:sz w:val="20"/>
      </w:rPr>
      <w:t xml:space="preserve"> </w:t>
    </w:r>
    <w:r w:rsidR="005975C1" w:rsidRPr="000A77D2">
      <w:rPr>
        <w:noProof/>
        <w:color w:val="2E74B5" w:themeColor="accent1" w:themeShade="BF"/>
        <w:sz w:val="20"/>
      </w:rPr>
      <w:t>all rights reserved, use or duplicat</w:t>
    </w:r>
    <w:r w:rsidR="007227FE" w:rsidRPr="000A77D2">
      <w:rPr>
        <w:noProof/>
        <w:color w:val="2E74B5" w:themeColor="accent1" w:themeShade="BF"/>
        <w:sz w:val="20"/>
      </w:rPr>
      <w:t>i</w:t>
    </w:r>
    <w:r w:rsidR="005975C1" w:rsidRPr="000A77D2">
      <w:rPr>
        <w:noProof/>
        <w:color w:val="2E74B5" w:themeColor="accent1" w:themeShade="BF"/>
        <w:sz w:val="20"/>
      </w:rPr>
      <w:t>on without permission is prohibited</w:t>
    </w:r>
    <w:r w:rsidR="000A77D2">
      <w:rPr>
        <w:noProof/>
        <w:color w:val="2E74B5" w:themeColor="accent1" w:themeShade="BF"/>
        <w:sz w:val="20"/>
      </w:rPr>
      <w:t>.</w:t>
    </w:r>
    <w:r w:rsidR="005975C1" w:rsidRPr="005975C1">
      <w:rPr>
        <w:noProof/>
        <w:color w:val="2E74B5" w:themeColor="accent1" w:themeShade="BF"/>
      </w:rPr>
      <w:t xml:space="preserve">      </w:t>
    </w:r>
    <w:r w:rsidR="005975C1">
      <w:rPr>
        <w:noProof/>
        <w:color w:val="404040" w:themeColor="text1" w:themeTint="BF"/>
      </w:rPr>
      <w:fldChar w:fldCharType="begin"/>
    </w:r>
    <w:r w:rsidR="005975C1">
      <w:rPr>
        <w:noProof/>
        <w:color w:val="404040" w:themeColor="text1" w:themeTint="BF"/>
      </w:rPr>
      <w:instrText xml:space="preserve"> PAGE   \* MERGEFORMAT </w:instrText>
    </w:r>
    <w:r w:rsidR="005975C1">
      <w:rPr>
        <w:noProof/>
        <w:color w:val="404040" w:themeColor="text1" w:themeTint="BF"/>
      </w:rPr>
      <w:fldChar w:fldCharType="separate"/>
    </w:r>
    <w:r w:rsidR="00025C3E">
      <w:rPr>
        <w:noProof/>
        <w:color w:val="404040" w:themeColor="text1" w:themeTint="BF"/>
      </w:rPr>
      <w:t>1</w:t>
    </w:r>
    <w:r w:rsidR="005975C1">
      <w:rPr>
        <w:noProof/>
        <w:color w:val="404040" w:themeColor="text1" w:themeTint="BF"/>
      </w:rPr>
      <w:fldChar w:fldCharType="end"/>
    </w:r>
  </w:p>
  <w:p w14:paraId="3A7FBF0A" w14:textId="77777777" w:rsidR="005975C1" w:rsidRDefault="005975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76A77D" w14:textId="77777777" w:rsidR="0027682D" w:rsidRDefault="0027682D" w:rsidP="005975C1">
      <w:pPr>
        <w:spacing w:after="0" w:line="240" w:lineRule="auto"/>
      </w:pPr>
      <w:r>
        <w:separator/>
      </w:r>
    </w:p>
  </w:footnote>
  <w:footnote w:type="continuationSeparator" w:id="0">
    <w:p w14:paraId="60F0F6A1" w14:textId="77777777" w:rsidR="0027682D" w:rsidRDefault="0027682D" w:rsidP="005975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1250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4DE2F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024352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AA5438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2D206F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492086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39C5781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F6F428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69E842E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75AC29BF"/>
    <w:multiLevelType w:val="hybridMultilevel"/>
    <w:tmpl w:val="71E6F9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B4C6B9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8"/>
  </w:num>
  <w:num w:numId="3">
    <w:abstractNumId w:val="0"/>
  </w:num>
  <w:num w:numId="4">
    <w:abstractNumId w:val="7"/>
  </w:num>
  <w:num w:numId="5">
    <w:abstractNumId w:val="5"/>
  </w:num>
  <w:num w:numId="6">
    <w:abstractNumId w:val="4"/>
  </w:num>
  <w:num w:numId="7">
    <w:abstractNumId w:val="9"/>
  </w:num>
  <w:num w:numId="8">
    <w:abstractNumId w:val="6"/>
  </w:num>
  <w:num w:numId="9">
    <w:abstractNumId w:val="3"/>
  </w:num>
  <w:num w:numId="10">
    <w:abstractNumId w:val="1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ocumentProtection w:edit="forms" w:enforcement="1" w:cryptProviderType="rsaAES" w:cryptAlgorithmClass="hash" w:cryptAlgorithmType="typeAny" w:cryptAlgorithmSid="14" w:cryptSpinCount="100000" w:hash="edoh56gzklDheDRIZA87B+s7yYPew0X+eXFjNfUR90EMH4bggoLwSvKppo0JgnW6o7qN2Oqv/aK/w6czED8+eg==" w:salt="c6ZB6x2H2WzcexXFP6yULA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AwMjKxNDS2NLG0NDNW0lEKTi0uzszPAykwrAUAOA/tAywAAAA="/>
  </w:docVars>
  <w:rsids>
    <w:rsidRoot w:val="00834878"/>
    <w:rsid w:val="00025C3E"/>
    <w:rsid w:val="00061F86"/>
    <w:rsid w:val="0008172E"/>
    <w:rsid w:val="000A77D2"/>
    <w:rsid w:val="000B3B65"/>
    <w:rsid w:val="000F1650"/>
    <w:rsid w:val="000F4CB5"/>
    <w:rsid w:val="00133C39"/>
    <w:rsid w:val="001370BC"/>
    <w:rsid w:val="00141F76"/>
    <w:rsid w:val="001A311D"/>
    <w:rsid w:val="001E642D"/>
    <w:rsid w:val="00207BFF"/>
    <w:rsid w:val="00210528"/>
    <w:rsid w:val="00212ADB"/>
    <w:rsid w:val="0023351F"/>
    <w:rsid w:val="00234F3F"/>
    <w:rsid w:val="002530D2"/>
    <w:rsid w:val="00257591"/>
    <w:rsid w:val="0027682D"/>
    <w:rsid w:val="002B5D29"/>
    <w:rsid w:val="002B6000"/>
    <w:rsid w:val="002C132D"/>
    <w:rsid w:val="002E66CD"/>
    <w:rsid w:val="00302768"/>
    <w:rsid w:val="00306415"/>
    <w:rsid w:val="00316730"/>
    <w:rsid w:val="003167D9"/>
    <w:rsid w:val="00336747"/>
    <w:rsid w:val="00356127"/>
    <w:rsid w:val="0036682C"/>
    <w:rsid w:val="003B59B9"/>
    <w:rsid w:val="003C144F"/>
    <w:rsid w:val="003D6AE2"/>
    <w:rsid w:val="003E1BF4"/>
    <w:rsid w:val="003E7F60"/>
    <w:rsid w:val="003F6ED7"/>
    <w:rsid w:val="00401633"/>
    <w:rsid w:val="00413DA9"/>
    <w:rsid w:val="00416C29"/>
    <w:rsid w:val="00433C95"/>
    <w:rsid w:val="00487F4C"/>
    <w:rsid w:val="004A05C1"/>
    <w:rsid w:val="004B2765"/>
    <w:rsid w:val="004D69F3"/>
    <w:rsid w:val="004F0C4C"/>
    <w:rsid w:val="00502D29"/>
    <w:rsid w:val="00502F3E"/>
    <w:rsid w:val="0052661A"/>
    <w:rsid w:val="00532264"/>
    <w:rsid w:val="00533FE3"/>
    <w:rsid w:val="0054076C"/>
    <w:rsid w:val="00542512"/>
    <w:rsid w:val="005450A3"/>
    <w:rsid w:val="005522B7"/>
    <w:rsid w:val="00552604"/>
    <w:rsid w:val="005843E4"/>
    <w:rsid w:val="00586F9B"/>
    <w:rsid w:val="00596F3B"/>
    <w:rsid w:val="005975C1"/>
    <w:rsid w:val="005A133D"/>
    <w:rsid w:val="005A666C"/>
    <w:rsid w:val="005B1D51"/>
    <w:rsid w:val="005C7291"/>
    <w:rsid w:val="006234DD"/>
    <w:rsid w:val="00624518"/>
    <w:rsid w:val="00635E49"/>
    <w:rsid w:val="00662F1D"/>
    <w:rsid w:val="00693002"/>
    <w:rsid w:val="006B7DD3"/>
    <w:rsid w:val="006D46D1"/>
    <w:rsid w:val="006E0AE7"/>
    <w:rsid w:val="006E0B71"/>
    <w:rsid w:val="006F0B75"/>
    <w:rsid w:val="007227FE"/>
    <w:rsid w:val="00762A03"/>
    <w:rsid w:val="00764F61"/>
    <w:rsid w:val="00767FDD"/>
    <w:rsid w:val="007768E7"/>
    <w:rsid w:val="007877FA"/>
    <w:rsid w:val="007B7D7D"/>
    <w:rsid w:val="007F210C"/>
    <w:rsid w:val="0080393B"/>
    <w:rsid w:val="008177A8"/>
    <w:rsid w:val="008326EE"/>
    <w:rsid w:val="00834878"/>
    <w:rsid w:val="00845E31"/>
    <w:rsid w:val="008479B7"/>
    <w:rsid w:val="00852D74"/>
    <w:rsid w:val="00857BC2"/>
    <w:rsid w:val="00860416"/>
    <w:rsid w:val="00886844"/>
    <w:rsid w:val="008871CF"/>
    <w:rsid w:val="008D61A6"/>
    <w:rsid w:val="00917139"/>
    <w:rsid w:val="00920299"/>
    <w:rsid w:val="0092087A"/>
    <w:rsid w:val="00936A50"/>
    <w:rsid w:val="00950DD0"/>
    <w:rsid w:val="00971164"/>
    <w:rsid w:val="00982657"/>
    <w:rsid w:val="00990BD4"/>
    <w:rsid w:val="009D1F50"/>
    <w:rsid w:val="009D240E"/>
    <w:rsid w:val="009D3684"/>
    <w:rsid w:val="009F0C58"/>
    <w:rsid w:val="00A216F0"/>
    <w:rsid w:val="00A21843"/>
    <w:rsid w:val="00A27BBA"/>
    <w:rsid w:val="00A40188"/>
    <w:rsid w:val="00A6042F"/>
    <w:rsid w:val="00A926A3"/>
    <w:rsid w:val="00AA30BC"/>
    <w:rsid w:val="00AB53AB"/>
    <w:rsid w:val="00B03300"/>
    <w:rsid w:val="00B34AD3"/>
    <w:rsid w:val="00B523B2"/>
    <w:rsid w:val="00B532A6"/>
    <w:rsid w:val="00B80537"/>
    <w:rsid w:val="00B9732A"/>
    <w:rsid w:val="00BE33A3"/>
    <w:rsid w:val="00BE52BF"/>
    <w:rsid w:val="00BF38A9"/>
    <w:rsid w:val="00C1200E"/>
    <w:rsid w:val="00C2523E"/>
    <w:rsid w:val="00C34E6A"/>
    <w:rsid w:val="00C64170"/>
    <w:rsid w:val="00CC1E46"/>
    <w:rsid w:val="00CC7980"/>
    <w:rsid w:val="00CF0BA8"/>
    <w:rsid w:val="00CF36DC"/>
    <w:rsid w:val="00D24018"/>
    <w:rsid w:val="00D45359"/>
    <w:rsid w:val="00D46505"/>
    <w:rsid w:val="00D50664"/>
    <w:rsid w:val="00DA3C57"/>
    <w:rsid w:val="00DE1D89"/>
    <w:rsid w:val="00DF1DC6"/>
    <w:rsid w:val="00DF5C81"/>
    <w:rsid w:val="00DF78B2"/>
    <w:rsid w:val="00E831A2"/>
    <w:rsid w:val="00E86685"/>
    <w:rsid w:val="00EC2740"/>
    <w:rsid w:val="00EF2898"/>
    <w:rsid w:val="00F02AD2"/>
    <w:rsid w:val="00F424BA"/>
    <w:rsid w:val="00F50B58"/>
    <w:rsid w:val="00F80C5D"/>
    <w:rsid w:val="00F90DB6"/>
    <w:rsid w:val="00F92D8B"/>
    <w:rsid w:val="00FA4952"/>
    <w:rsid w:val="00FB1D53"/>
    <w:rsid w:val="00FE68B0"/>
    <w:rsid w:val="00FF0D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7FBEF6"/>
  <w15:chartTrackingRefBased/>
  <w15:docId w15:val="{D6E5ED78-4F83-4664-B2AB-7C8720D72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64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26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64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064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64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0641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326E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3D6A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97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75C1"/>
  </w:style>
  <w:style w:type="paragraph" w:styleId="Footer">
    <w:name w:val="footer"/>
    <w:basedOn w:val="Normal"/>
    <w:link w:val="FooterChar"/>
    <w:uiPriority w:val="99"/>
    <w:unhideWhenUsed/>
    <w:qFormat/>
    <w:rsid w:val="00597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75C1"/>
  </w:style>
  <w:style w:type="character" w:styleId="PlaceholderText">
    <w:name w:val="Placeholder Text"/>
    <w:basedOn w:val="DefaultParagraphFont"/>
    <w:uiPriority w:val="99"/>
    <w:semiHidden/>
    <w:rsid w:val="005975C1"/>
    <w:rPr>
      <w:color w:val="808080"/>
    </w:rPr>
  </w:style>
  <w:style w:type="paragraph" w:customStyle="1" w:styleId="Command">
    <w:name w:val="Command"/>
    <w:basedOn w:val="Normal"/>
    <w:link w:val="CommandChar"/>
    <w:qFormat/>
    <w:rsid w:val="00B523B2"/>
    <w:rPr>
      <w:rFonts w:ascii="Consolas" w:hAnsi="Consolas" w:cs="Courier New"/>
      <w:b/>
    </w:rPr>
  </w:style>
  <w:style w:type="paragraph" w:customStyle="1" w:styleId="Answer">
    <w:name w:val="Answer"/>
    <w:basedOn w:val="Normal"/>
    <w:link w:val="AnswerChar"/>
    <w:qFormat/>
    <w:rsid w:val="005B1D51"/>
    <w:rPr>
      <w:color w:val="FF0000"/>
    </w:rPr>
  </w:style>
  <w:style w:type="character" w:customStyle="1" w:styleId="CommandChar">
    <w:name w:val="Command Char"/>
    <w:basedOn w:val="DefaultParagraphFont"/>
    <w:link w:val="Command"/>
    <w:rsid w:val="00B523B2"/>
    <w:rPr>
      <w:rFonts w:ascii="Consolas" w:hAnsi="Consolas" w:cs="Courier New"/>
      <w:b/>
    </w:rPr>
  </w:style>
  <w:style w:type="character" w:customStyle="1" w:styleId="AnswerChar">
    <w:name w:val="Answer Char"/>
    <w:basedOn w:val="DefaultParagraphFont"/>
    <w:link w:val="Answer"/>
    <w:rsid w:val="005B1D51"/>
    <w:rPr>
      <w:color w:val="FF0000"/>
    </w:rPr>
  </w:style>
  <w:style w:type="character" w:styleId="SubtleEmphasis">
    <w:name w:val="Subtle Emphasis"/>
    <w:basedOn w:val="DefaultParagraphFont"/>
    <w:uiPriority w:val="19"/>
    <w:qFormat/>
    <w:rsid w:val="00DF5C81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7B7D7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5843E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in87690@byui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2623870977748608749E66713545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67838-FC8E-446A-B89D-1778DEA4A332}"/>
      </w:docPartPr>
      <w:docPartBody>
        <w:p w:rsidR="006B3BB2" w:rsidRDefault="00062470" w:rsidP="00062470">
          <w:pPr>
            <w:pStyle w:val="A2623870977748608749E667135458C53"/>
          </w:pPr>
          <w:r>
            <w:rPr>
              <w:rStyle w:val="PlaceholderText"/>
            </w:rPr>
            <w:t>Click here to enter name</w:t>
          </w:r>
        </w:p>
      </w:docPartBody>
    </w:docPart>
    <w:docPart>
      <w:docPartPr>
        <w:name w:val="71D218A2C3664CE0B4FDF2E1769E5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71ACA-F142-4B4C-918C-986631B308B5}"/>
      </w:docPartPr>
      <w:docPartBody>
        <w:p w:rsidR="006B3BB2" w:rsidRDefault="00062470" w:rsidP="00062470">
          <w:pPr>
            <w:pStyle w:val="71D218A2C3664CE0B4FDF2E1769E54683"/>
          </w:pPr>
          <w:r>
            <w:rPr>
              <w:rStyle w:val="PlaceholderText"/>
            </w:rPr>
            <w:t>Click here to enter id</w:t>
          </w:r>
        </w:p>
      </w:docPartBody>
    </w:docPart>
    <w:docPart>
      <w:docPartPr>
        <w:name w:val="CA52442E41DD4475ACFA097AF54F93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07F59-7439-4FEC-BCAD-A56513C5BA88}"/>
      </w:docPartPr>
      <w:docPartBody>
        <w:p w:rsidR="00C428B3" w:rsidRDefault="006B3BB2">
          <w:r w:rsidRPr="00653A9D">
            <w:rPr>
              <w:rStyle w:val="PlaceholderText"/>
            </w:rPr>
            <w:t>[Title]</w:t>
          </w:r>
        </w:p>
      </w:docPartBody>
    </w:docPart>
    <w:docPart>
      <w:docPartPr>
        <w:name w:val="E0C1A4563F3B4843B6CCF72BE60DA9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30B9A-E09C-4A8C-96F6-F216B086384C}"/>
      </w:docPartPr>
      <w:docPartBody>
        <w:p w:rsidR="00062470" w:rsidRDefault="00C428B3">
          <w:r w:rsidRPr="00FA4901">
            <w:rPr>
              <w:rStyle w:val="PlaceholderText"/>
            </w:rPr>
            <w:t>[Subject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66C68B-1A1B-4F37-A39A-4CC3D6C7EE83}"/>
      </w:docPartPr>
      <w:docPartBody>
        <w:p w:rsidR="00423D02" w:rsidRDefault="00444E8A">
          <w:r w:rsidRPr="004101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D54622409C4C998AE8C31785EE4B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11935A-626D-4668-A272-BDFDC4C8B4EB}"/>
      </w:docPartPr>
      <w:docPartBody>
        <w:p w:rsidR="00423D02" w:rsidRDefault="00444E8A" w:rsidP="00444E8A">
          <w:pPr>
            <w:pStyle w:val="FFD54622409C4C998AE8C31785EE4B56"/>
          </w:pPr>
          <w:r w:rsidRPr="004101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AE0A6D6148044B09DC48D435B4EB69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D0B13E-EB7F-4F35-A17B-EB10F2A1D402}"/>
      </w:docPartPr>
      <w:docPartBody>
        <w:p w:rsidR="00423D02" w:rsidRDefault="00444E8A" w:rsidP="00444E8A">
          <w:pPr>
            <w:pStyle w:val="3AE0A6D6148044B09DC48D435B4EB69E"/>
          </w:pPr>
          <w:r w:rsidRPr="004101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58E57D21C924096A64BC534089CB0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9A0C45-2785-4AE3-8962-C0FA79028AB3}"/>
      </w:docPartPr>
      <w:docPartBody>
        <w:p w:rsidR="00423D02" w:rsidRDefault="00444E8A" w:rsidP="00444E8A">
          <w:pPr>
            <w:pStyle w:val="F58E57D21C924096A64BC534089CB0CA"/>
          </w:pPr>
          <w:r w:rsidRPr="004101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A0C2DFFF8B4DC299449077EFF564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9F710F-D089-4EC8-BEB8-A88A658FCBCA}"/>
      </w:docPartPr>
      <w:docPartBody>
        <w:p w:rsidR="00423D02" w:rsidRDefault="00444E8A" w:rsidP="00444E8A">
          <w:pPr>
            <w:pStyle w:val="ABA0C2DFFF8B4DC299449077EFF5649F"/>
          </w:pPr>
          <w:r w:rsidRPr="004101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F105B2559B4DC5B48A6E6D73686E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F6C7B4-D2F6-4026-A11E-F2A807EF479F}"/>
      </w:docPartPr>
      <w:docPartBody>
        <w:p w:rsidR="00423D02" w:rsidRDefault="00444E8A" w:rsidP="00444E8A">
          <w:pPr>
            <w:pStyle w:val="EAF105B2559B4DC5B48A6E6D73686E04"/>
          </w:pPr>
          <w:r w:rsidRPr="004101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EADC7D6DDA4F0C9E14AD2B0DCEF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6796D0-3AEA-47DF-B5FD-FB28FCB7BC1D}"/>
      </w:docPartPr>
      <w:docPartBody>
        <w:p w:rsidR="00423D02" w:rsidRDefault="00444E8A" w:rsidP="00444E8A">
          <w:pPr>
            <w:pStyle w:val="DEEADC7D6DDA4F0C9E14AD2B0DCEF252"/>
          </w:pPr>
          <w:r w:rsidRPr="004101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CBD936C034A4B3F811670E8E78DD8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A1D3467-76AF-4D0C-92E9-9E2FC5F797A4}"/>
      </w:docPartPr>
      <w:docPartBody>
        <w:p w:rsidR="00423D02" w:rsidRDefault="00444E8A" w:rsidP="00444E8A">
          <w:pPr>
            <w:pStyle w:val="3CBD936C034A4B3F811670E8E78DD8BB"/>
          </w:pPr>
          <w:r w:rsidRPr="004101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5ECCA1518B2448A902E00FD59A0DFF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7CB969-58D4-4AD5-B475-C5FF1E8DE794}"/>
      </w:docPartPr>
      <w:docPartBody>
        <w:p w:rsidR="00423D02" w:rsidRDefault="00444E8A" w:rsidP="00444E8A">
          <w:pPr>
            <w:pStyle w:val="85ECCA1518B2448A902E00FD59A0DFFD"/>
          </w:pPr>
          <w:r w:rsidRPr="004101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428C016DB5247EF9A6D9628069552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8BA5C3-EB19-4F94-9DDF-CE73C7E4BC28}"/>
      </w:docPartPr>
      <w:docPartBody>
        <w:p w:rsidR="00423D02" w:rsidRDefault="00444E8A" w:rsidP="00444E8A">
          <w:pPr>
            <w:pStyle w:val="6428C016DB5247EF9A6D96280695523D"/>
          </w:pPr>
          <w:r w:rsidRPr="004101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4B540571EB4627905174FC31DBC7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5B4721-7CC2-48C7-9AFD-8D3256919B6C}"/>
      </w:docPartPr>
      <w:docPartBody>
        <w:p w:rsidR="00301A5D" w:rsidRDefault="006F131C" w:rsidP="006F131C">
          <w:pPr>
            <w:pStyle w:val="D24B540571EB4627905174FC31DBC724"/>
          </w:pPr>
          <w:r w:rsidRPr="004101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39B8954529D424890C83F60C80E4C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AADA47-5AEF-4061-9777-6C6E06AF1CBE}"/>
      </w:docPartPr>
      <w:docPartBody>
        <w:p w:rsidR="00301A5D" w:rsidRDefault="006F131C" w:rsidP="006F131C">
          <w:pPr>
            <w:pStyle w:val="239B8954529D424890C83F60C80E4C17"/>
          </w:pPr>
          <w:r w:rsidRPr="004101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FBC84FF80FD4BE3847BA4CA981F83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32EE87-5FCD-44FA-966D-DD0490B9D374}"/>
      </w:docPartPr>
      <w:docPartBody>
        <w:p w:rsidR="00301A5D" w:rsidRDefault="006F131C" w:rsidP="006F131C">
          <w:pPr>
            <w:pStyle w:val="3FBC84FF80FD4BE3847BA4CA981F83E9"/>
          </w:pPr>
          <w:r w:rsidRPr="004101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23E13D933184CB1BD75B8D1C39146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35AD53-F856-48E5-946E-F3AD8499D4C3}"/>
      </w:docPartPr>
      <w:docPartBody>
        <w:p w:rsidR="00301A5D" w:rsidRDefault="006F131C" w:rsidP="006F131C">
          <w:pPr>
            <w:pStyle w:val="D23E13D933184CB1BD75B8D1C39146D9"/>
          </w:pPr>
          <w:r w:rsidRPr="0041012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BCBA46105D3489E9B95AE5BCD7133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ECD942-D45D-4689-9382-DB2BA84A43B7}"/>
      </w:docPartPr>
      <w:docPartBody>
        <w:p w:rsidR="00301A5D" w:rsidRDefault="006F131C" w:rsidP="006F131C">
          <w:pPr>
            <w:pStyle w:val="2BCBA46105D3489E9B95AE5BCD713354"/>
          </w:pPr>
          <w:r w:rsidRPr="0041012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E4C64"/>
    <w:rsid w:val="00062470"/>
    <w:rsid w:val="0018799E"/>
    <w:rsid w:val="00301A5D"/>
    <w:rsid w:val="003E4C64"/>
    <w:rsid w:val="00423D02"/>
    <w:rsid w:val="00444E8A"/>
    <w:rsid w:val="005205A1"/>
    <w:rsid w:val="006B3BB2"/>
    <w:rsid w:val="006F131C"/>
    <w:rsid w:val="00894720"/>
    <w:rsid w:val="00C428B3"/>
    <w:rsid w:val="00C75F4F"/>
    <w:rsid w:val="00D50D3C"/>
    <w:rsid w:val="00D67AF3"/>
    <w:rsid w:val="00EF6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F131C"/>
    <w:rPr>
      <w:color w:val="808080"/>
    </w:rPr>
  </w:style>
  <w:style w:type="paragraph" w:customStyle="1" w:styleId="A2623870977748608749E667135458C53">
    <w:name w:val="A2623870977748608749E667135458C53"/>
    <w:rsid w:val="00062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71D218A2C3664CE0B4FDF2E1769E54683">
    <w:name w:val="71D218A2C3664CE0B4FDF2E1769E54683"/>
    <w:rsid w:val="00062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FFD54622409C4C998AE8C31785EE4B56">
    <w:name w:val="FFD54622409C4C998AE8C31785EE4B56"/>
    <w:rsid w:val="00444E8A"/>
  </w:style>
  <w:style w:type="paragraph" w:customStyle="1" w:styleId="3AE0A6D6148044B09DC48D435B4EB69E">
    <w:name w:val="3AE0A6D6148044B09DC48D435B4EB69E"/>
    <w:rsid w:val="00444E8A"/>
  </w:style>
  <w:style w:type="paragraph" w:customStyle="1" w:styleId="F58E57D21C924096A64BC534089CB0CA">
    <w:name w:val="F58E57D21C924096A64BC534089CB0CA"/>
    <w:rsid w:val="00444E8A"/>
  </w:style>
  <w:style w:type="paragraph" w:customStyle="1" w:styleId="ABA0C2DFFF8B4DC299449077EFF5649F">
    <w:name w:val="ABA0C2DFFF8B4DC299449077EFF5649F"/>
    <w:rsid w:val="00444E8A"/>
  </w:style>
  <w:style w:type="paragraph" w:customStyle="1" w:styleId="EAF105B2559B4DC5B48A6E6D73686E04">
    <w:name w:val="EAF105B2559B4DC5B48A6E6D73686E04"/>
    <w:rsid w:val="00444E8A"/>
  </w:style>
  <w:style w:type="paragraph" w:customStyle="1" w:styleId="DEEADC7D6DDA4F0C9E14AD2B0DCEF252">
    <w:name w:val="DEEADC7D6DDA4F0C9E14AD2B0DCEF252"/>
    <w:rsid w:val="00444E8A"/>
  </w:style>
  <w:style w:type="paragraph" w:customStyle="1" w:styleId="3CBD936C034A4B3F811670E8E78DD8BB">
    <w:name w:val="3CBD936C034A4B3F811670E8E78DD8BB"/>
    <w:rsid w:val="00444E8A"/>
  </w:style>
  <w:style w:type="paragraph" w:customStyle="1" w:styleId="85ECCA1518B2448A902E00FD59A0DFFD">
    <w:name w:val="85ECCA1518B2448A902E00FD59A0DFFD"/>
    <w:rsid w:val="00444E8A"/>
  </w:style>
  <w:style w:type="paragraph" w:customStyle="1" w:styleId="6428C016DB5247EF9A6D96280695523D">
    <w:name w:val="6428C016DB5247EF9A6D96280695523D"/>
    <w:rsid w:val="00444E8A"/>
  </w:style>
  <w:style w:type="paragraph" w:customStyle="1" w:styleId="D24B540571EB4627905174FC31DBC724">
    <w:name w:val="D24B540571EB4627905174FC31DBC724"/>
    <w:rsid w:val="006F131C"/>
  </w:style>
  <w:style w:type="paragraph" w:customStyle="1" w:styleId="239B8954529D424890C83F60C80E4C17">
    <w:name w:val="239B8954529D424890C83F60C80E4C17"/>
    <w:rsid w:val="006F131C"/>
  </w:style>
  <w:style w:type="paragraph" w:customStyle="1" w:styleId="3FBC84FF80FD4BE3847BA4CA981F83E9">
    <w:name w:val="3FBC84FF80FD4BE3847BA4CA981F83E9"/>
    <w:rsid w:val="006F131C"/>
  </w:style>
  <w:style w:type="paragraph" w:customStyle="1" w:styleId="D23E13D933184CB1BD75B8D1C39146D9">
    <w:name w:val="D23E13D933184CB1BD75B8D1C39146D9"/>
    <w:rsid w:val="006F131C"/>
  </w:style>
  <w:style w:type="paragraph" w:customStyle="1" w:styleId="2BCBA46105D3489E9B95AE5BCD713354">
    <w:name w:val="2BCBA46105D3489E9B95AE5BCD713354"/>
    <w:rsid w:val="006F131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0A27BB-512F-403B-BABE-67E698ECE7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4</Pages>
  <Words>762</Words>
  <Characters>4350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Craig Lindstrom</Company>
  <LinksUpToDate>false</LinksUpToDate>
  <CharactersWithSpaces>5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te Sessions</dc:title>
  <dc:subject>Advanced Scripting</dc:subject>
  <dc:creator>Craig Lindstrom</dc:creator>
  <cp:keywords/>
  <dc:description/>
  <cp:lastModifiedBy>Zach Lucas</cp:lastModifiedBy>
  <cp:revision>110</cp:revision>
  <dcterms:created xsi:type="dcterms:W3CDTF">2014-09-22T20:33:00Z</dcterms:created>
  <dcterms:modified xsi:type="dcterms:W3CDTF">2021-11-16T2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i4>1</vt:i4>
  </property>
  <property fmtid="{D5CDD505-2E9C-101B-9397-08002B2CF9AE}" pid="3" name="PreparedFor">
    <vt:lpwstr>CIT361 Student</vt:lpwstr>
  </property>
  <property fmtid="{D5CDD505-2E9C-101B-9397-08002B2CF9AE}" pid="4" name="PreparedForID">
    <vt:lpwstr>null</vt:lpwstr>
  </property>
  <property fmtid="{D5CDD505-2E9C-101B-9397-08002B2CF9AE}" pid="5" name="DCN">
    <vt:lpwstr>null</vt:lpwstr>
  </property>
  <property fmtid="{D5CDD505-2E9C-101B-9397-08002B2CF9AE}" pid="6" name="License">
    <vt:lpwstr>null</vt:lpwstr>
  </property>
  <property fmtid="{D5CDD505-2E9C-101B-9397-08002B2CF9AE}" pid="7" name="CourseID">
    <vt:lpwstr>as</vt:lpwstr>
  </property>
  <property fmtid="{D5CDD505-2E9C-101B-9397-08002B2CF9AE}" pid="8" name="ClientCourseID">
    <vt:lpwstr>null</vt:lpwstr>
  </property>
</Properties>
</file>